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096700752"/>
        <w:docPartObj>
          <w:docPartGallery w:val="Cover Pages"/>
          <w:docPartUnique/>
        </w:docPartObj>
      </w:sdtPr>
      <w:sdtEndPr/>
      <w:sdtContent>
        <w:p w:rsidR="00A00AC1" w:rsidRDefault="00560E52" w:rsidP="00A00AC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48" name="Group 4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g:grpSp>
                            <wpg:cNvPr id="49" name="Group 49"/>
                            <wpg:cNvGrpSpPr/>
                            <wpg:grpSpPr>
                              <a:xfrm>
                                <a:off x="0" y="0"/>
                                <a:ext cx="6858000" cy="9144000"/>
                                <a:chOff x="0" y="0"/>
                                <a:chExt cx="6858000" cy="9144000"/>
                              </a:xfrm>
                            </wpg:grpSpPr>
                            <wps:wsp>
                              <wps:cNvPr id="54" name="Rectangle 54"/>
                              <wps:cNvSpPr/>
                              <wps:spPr>
                                <a:xfrm>
                                  <a:off x="0" y="0"/>
                                  <a:ext cx="6858000" cy="9144000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10000">
                                      <a:schemeClr val="dk2">
                                        <a:tint val="97000"/>
                                        <a:hueMod val="92000"/>
                                        <a:satMod val="169000"/>
                                        <a:lumMod val="164000"/>
                                      </a:schemeClr>
                                    </a:gs>
                                    <a:gs pos="100000">
                                      <a:schemeClr val="dk2">
                                        <a:shade val="96000"/>
                                        <a:satMod val="120000"/>
                                        <a:lumMod val="90000"/>
                                      </a:schemeClr>
                                    </a:gs>
                                  </a:gsLst>
                                  <a:lin ang="6120000" scaled="1"/>
                                </a:gra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002">
                                  <a:schemeClr val="dk2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4540C" w:rsidRDefault="00B4540C">
                                    <w:pPr>
                                      <w:pStyle w:val="NoSpacing"/>
                                      <w:rPr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685800" tIns="685800" rIns="914400" bIns="457200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55" name="Group 2"/>
                              <wpg:cNvGrpSpPr/>
                              <wpg:grpSpPr>
                                <a:xfrm>
                                  <a:off x="2524125" y="0"/>
                                  <a:ext cx="4329113" cy="4491038"/>
                                  <a:chOff x="0" y="0"/>
                                  <a:chExt cx="4329113" cy="4491038"/>
                                </a:xfrm>
                                <a:solidFill>
                                  <a:schemeClr val="bg1"/>
                                </a:solidFill>
                              </wpg:grpSpPr>
                              <wps:wsp>
                                <wps:cNvPr id="56" name="Freeform 5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501775" y="0"/>
                                    <a:ext cx="2827338" cy="2835275"/>
                                  </a:xfrm>
                                  <a:custGeom>
                                    <a:avLst/>
                                    <a:gdLst>
                                      <a:gd name="T0" fmla="*/ 4 w 1781"/>
                                      <a:gd name="T1" fmla="*/ 1786 h 1786"/>
                                      <a:gd name="T2" fmla="*/ 0 w 1781"/>
                                      <a:gd name="T3" fmla="*/ 1782 h 1786"/>
                                      <a:gd name="T4" fmla="*/ 1776 w 1781"/>
                                      <a:gd name="T5" fmla="*/ 0 h 1786"/>
                                      <a:gd name="T6" fmla="*/ 1781 w 1781"/>
                                      <a:gd name="T7" fmla="*/ 5 h 1786"/>
                                      <a:gd name="T8" fmla="*/ 4 w 1781"/>
                                      <a:gd name="T9" fmla="*/ 1786 h 178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781" h="1786">
                                        <a:moveTo>
                                          <a:pt x="4" y="1786"/>
                                        </a:moveTo>
                                        <a:lnTo>
                                          <a:pt x="0" y="1782"/>
                                        </a:lnTo>
                                        <a:lnTo>
                                          <a:pt x="1776" y="0"/>
                                        </a:lnTo>
                                        <a:lnTo>
                                          <a:pt x="1781" y="5"/>
                                        </a:lnTo>
                                        <a:lnTo>
                                          <a:pt x="4" y="178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7" name="Freeform 5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82637" y="227013"/>
                                    <a:ext cx="3546475" cy="3546475"/>
                                  </a:xfrm>
                                  <a:custGeom>
                                    <a:avLst/>
                                    <a:gdLst>
                                      <a:gd name="T0" fmla="*/ 5 w 2234"/>
                                      <a:gd name="T1" fmla="*/ 2234 h 2234"/>
                                      <a:gd name="T2" fmla="*/ 0 w 2234"/>
                                      <a:gd name="T3" fmla="*/ 2229 h 2234"/>
                                      <a:gd name="T4" fmla="*/ 2229 w 2234"/>
                                      <a:gd name="T5" fmla="*/ 0 h 2234"/>
                                      <a:gd name="T6" fmla="*/ 2234 w 2234"/>
                                      <a:gd name="T7" fmla="*/ 5 h 2234"/>
                                      <a:gd name="T8" fmla="*/ 5 w 2234"/>
                                      <a:gd name="T9" fmla="*/ 2234 h 2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234" h="2234">
                                        <a:moveTo>
                                          <a:pt x="5" y="2234"/>
                                        </a:moveTo>
                                        <a:lnTo>
                                          <a:pt x="0" y="2229"/>
                                        </a:lnTo>
                                        <a:lnTo>
                                          <a:pt x="2229" y="0"/>
                                        </a:lnTo>
                                        <a:lnTo>
                                          <a:pt x="2234" y="5"/>
                                        </a:lnTo>
                                        <a:lnTo>
                                          <a:pt x="5" y="2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8" name="Freeform 5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41375" y="109538"/>
                                    <a:ext cx="3487738" cy="3487738"/>
                                  </a:xfrm>
                                  <a:custGeom>
                                    <a:avLst/>
                                    <a:gdLst>
                                      <a:gd name="T0" fmla="*/ 9 w 2197"/>
                                      <a:gd name="T1" fmla="*/ 2197 h 2197"/>
                                      <a:gd name="T2" fmla="*/ 0 w 2197"/>
                                      <a:gd name="T3" fmla="*/ 2193 h 2197"/>
                                      <a:gd name="T4" fmla="*/ 2188 w 2197"/>
                                      <a:gd name="T5" fmla="*/ 0 h 2197"/>
                                      <a:gd name="T6" fmla="*/ 2197 w 2197"/>
                                      <a:gd name="T7" fmla="*/ 10 h 2197"/>
                                      <a:gd name="T8" fmla="*/ 9 w 2197"/>
                                      <a:gd name="T9" fmla="*/ 2197 h 2197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197" h="2197">
                                        <a:moveTo>
                                          <a:pt x="9" y="2197"/>
                                        </a:moveTo>
                                        <a:lnTo>
                                          <a:pt x="0" y="2193"/>
                                        </a:lnTo>
                                        <a:lnTo>
                                          <a:pt x="2188" y="0"/>
                                        </a:lnTo>
                                        <a:lnTo>
                                          <a:pt x="2197" y="10"/>
                                        </a:lnTo>
                                        <a:lnTo>
                                          <a:pt x="9" y="219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9" name="Freeform 5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216025" y="498475"/>
                                    <a:ext cx="3113088" cy="3121025"/>
                                  </a:xfrm>
                                  <a:custGeom>
                                    <a:avLst/>
                                    <a:gdLst>
                                      <a:gd name="T0" fmla="*/ 9 w 1961"/>
                                      <a:gd name="T1" fmla="*/ 1966 h 1966"/>
                                      <a:gd name="T2" fmla="*/ 0 w 1961"/>
                                      <a:gd name="T3" fmla="*/ 1957 h 1966"/>
                                      <a:gd name="T4" fmla="*/ 1952 w 1961"/>
                                      <a:gd name="T5" fmla="*/ 0 h 1966"/>
                                      <a:gd name="T6" fmla="*/ 1961 w 1961"/>
                                      <a:gd name="T7" fmla="*/ 9 h 1966"/>
                                      <a:gd name="T8" fmla="*/ 9 w 1961"/>
                                      <a:gd name="T9" fmla="*/ 1966 h 19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961" h="1966">
                                        <a:moveTo>
                                          <a:pt x="9" y="1966"/>
                                        </a:moveTo>
                                        <a:lnTo>
                                          <a:pt x="0" y="1957"/>
                                        </a:lnTo>
                                        <a:lnTo>
                                          <a:pt x="1952" y="0"/>
                                        </a:lnTo>
                                        <a:lnTo>
                                          <a:pt x="1961" y="9"/>
                                        </a:lnTo>
                                        <a:lnTo>
                                          <a:pt x="9" y="196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0" name="Freeform 6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153988"/>
                                    <a:ext cx="4329113" cy="4337050"/>
                                  </a:xfrm>
                                  <a:custGeom>
                                    <a:avLst/>
                                    <a:gdLst>
                                      <a:gd name="T0" fmla="*/ 0 w 2727"/>
                                      <a:gd name="T1" fmla="*/ 2732 h 2732"/>
                                      <a:gd name="T2" fmla="*/ 0 w 2727"/>
                                      <a:gd name="T3" fmla="*/ 2728 h 2732"/>
                                      <a:gd name="T4" fmla="*/ 2722 w 2727"/>
                                      <a:gd name="T5" fmla="*/ 0 h 2732"/>
                                      <a:gd name="T6" fmla="*/ 2727 w 2727"/>
                                      <a:gd name="T7" fmla="*/ 5 h 2732"/>
                                      <a:gd name="T8" fmla="*/ 0 w 2727"/>
                                      <a:gd name="T9" fmla="*/ 2732 h 273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727" h="2732">
                                        <a:moveTo>
                                          <a:pt x="0" y="2732"/>
                                        </a:moveTo>
                                        <a:lnTo>
                                          <a:pt x="0" y="2728"/>
                                        </a:lnTo>
                                        <a:lnTo>
                                          <a:pt x="2722" y="0"/>
                                        </a:lnTo>
                                        <a:lnTo>
                                          <a:pt x="2727" y="5"/>
                                        </a:lnTo>
                                        <a:lnTo>
                                          <a:pt x="0" y="273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  <wps:wsp>
                            <wps:cNvPr id="61" name="Text Box 61"/>
                            <wps:cNvSpPr txBox="1"/>
                            <wps:spPr>
                              <a:xfrm>
                                <a:off x="9518" y="4838700"/>
                                <a:ext cx="6843395" cy="378975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alias w:val="Title"/>
                                    <w:tag w:val=""/>
                                    <w:id w:val="184104676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B4540C" w:rsidRPr="00560E52" w:rsidRDefault="00B4540C">
                                      <w:pPr>
                                        <w:pStyle w:val="NoSpacing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 xml:space="preserve">East Tennessee State University          </w:t>
                                      </w:r>
                                      <w:r w:rsidRPr="00560E52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CSCI-1100 PROFICIENCY Exam Study Guide</w:t>
                                      </w:r>
                                    </w:p>
                                  </w:sdtContent>
                                </w:sdt>
                                <w:p w:rsidR="00B4540C" w:rsidRDefault="00D46F47">
                                  <w:pPr>
                                    <w:pStyle w:val="NoSpacing"/>
                                    <w:spacing w:before="120"/>
                                    <w:rPr>
                                      <w:color w:val="5B9BD5" w:themeColor="accent1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  <w:alias w:val="Subtitle"/>
                                      <w:tag w:val=""/>
                                      <w:id w:val="-1686441493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3E32C7">
                                        <w:rPr>
                                          <w:color w:val="5B9BD5" w:themeColor="accent1"/>
                                          <w:sz w:val="36"/>
                                          <w:szCs w:val="36"/>
                                        </w:rPr>
                                        <w:t xml:space="preserve"> </w:t>
                                      </w:r>
                                    </w:sdtContent>
                                  </w:sdt>
                                  <w:r w:rsidR="003E32C7">
                                    <w:rPr>
                                      <w:color w:val="5B9BD5" w:themeColor="accent1"/>
                                      <w:sz w:val="36"/>
                                      <w:szCs w:val="36"/>
                                    </w:rPr>
                                    <w:t>Updated 7/20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6858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48" o:spid="_x0000_s1026" style="position:absolute;margin-left:0;margin-top:0;width:540pt;height:10in;z-index:-251657216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OlBv9oMCQAABzEAAA4AAAAAAAAAAAAAAAAALgIAAGRycy9lMm9Eb2MueG1s&#10;UEsBAi0AFAAGAAgAAAAhAJD4gQvaAAAABwEAAA8AAAAAAAAAAAAAAAAAZgsAAGRycy9kb3ducmV2&#10;LnhtbFBLBQYAAAAABAAEAPMAAABtDAAAAAA=&#10;">
                    <v:group id="Group 49" o:spid="_x0000_s1027" style="position:absolute;width:68580;height:91440" coordsize="68580,9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  <v:rect id="Rectangle 54" o:spid="_x0000_s1028" style="position:absolute;width:68580;height:9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" fillcolor="#485870 [3122]" stroked="f" strokeweight="1pt">
                        <v:fill color2="#3d4b5f [2882]" angle="348" colors="0 #88acbb;6554f #88acbb" focus="100%" type="gradient"/>
                        <v:textbox inset="54pt,54pt,1in,5in">
                          <w:txbxContent>
                            <w:p w:rsidR="00B4540C" w:rsidRDefault="00B4540C">
                              <w:pPr>
                                <w:pStyle w:val="NoSpacing"/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</w:p>
                          </w:txbxContent>
                        </v:textbox>
                      </v:rect>
                      <v:group id="Group 2" o:spid="_x0000_s1029" style="position:absolute;left:25241;width:43291;height:44910" coordsize="43291,44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    <v:shape id="Freeform 56" o:spid="_x0000_s1030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" path="m4,1786l,1782,1776,r5,5l4,1786xe" filled="f" stroked="f">
                          <v:path arrowok="t" o:connecttype="custom" o:connectlocs="6350,2835275;0,2828925;2819400,0;2827338,7938;6350,2835275" o:connectangles="0,0,0,0,0"/>
                        </v:shape>
                        <v:shape id="Freeform 57" o:spid="_x0000_s1031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" path="m5,2234l,2229,2229,r5,5l5,2234xe" filled="f" stroked="f">
                          <v:path arrowok="t" o:connecttype="custom" o:connectlocs="7938,3546475;0,3538538;3538538,0;3546475,7938;7938,3546475" o:connectangles="0,0,0,0,0"/>
                        </v:shape>
                        <v:shape id="Freeform 58" o:spid="_x0000_s1032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" path="m9,2197l,2193,2188,r9,10l9,2197xe" filled="f" stroked="f">
                          <v:path arrowok="t" o:connecttype="custom" o:connectlocs="14288,3487738;0,3481388;3473450,0;3487738,15875;14288,3487738" o:connectangles="0,0,0,0,0"/>
                        </v:shape>
                        <v:shape id="Freeform 59" o:spid="_x0000_s1033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" path="m9,1966l,1957,1952,r9,9l9,1966xe" filled="f" stroked="f">
                          <v:path arrowok="t" o:connecttype="custom" o:connectlocs="14288,3121025;0,3106738;3098800,0;3113088,14288;14288,3121025" o:connectangles="0,0,0,0,0"/>
                        </v:shape>
                        <v:shape id="Freeform 60" o:spid="_x0000_s1034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0/h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9/BJ/&#10;gNx9AQAA//8DAFBLAQItABQABgAIAAAAIQDb4fbL7gAAAIUBAAATAAAAAAAAAAAAAAAAAAAAAABb&#10;Q29udGVudF9UeXBlc10ueG1sUEsBAi0AFAAGAAgAAAAhAFr0LFu/AAAAFQEAAAsAAAAAAAAAAAAA&#10;AAAAHwEAAF9yZWxzLy5yZWxzUEsBAi0AFAAGAAgAAAAhAK+LT+G7AAAA2wAAAA8AAAAAAAAAAAAA&#10;AAAABwIAAGRycy9kb3ducmV2LnhtbFBLBQYAAAAAAwADALcAAADvAgAAAAA=&#10;" path="m,2732r,-4l2722,r5,5l,2732xe" filled="f" stroked="f">
                          <v:path arrowok="t" o:connecttype="custom" o:connectlocs="0,4337050;0,4330700;4321175,0;4329113,7938;0,4337050" o:connectangles="0,0,0,0,0"/>
                        </v:shap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1" o:spid="_x0000_s1035" type="#_x0000_t202" style="position:absolute;left:95;top:48387;width:68434;height:3789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" filled="f" stroked="f" strokeweight=".5pt">
                      <v:textbox inset="54pt,0,1in,0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alias w:val="Title"/>
                              <w:tag w:val=""/>
                              <w:id w:val="184104676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B4540C" w:rsidRPr="00560E52" w:rsidRDefault="00B4540C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 xml:space="preserve">East Tennessee State University          </w:t>
                                </w:r>
                                <w:r w:rsidRPr="00560E52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CSCI-1100 PROFICIENCY Exam Study Guide</w:t>
                                </w:r>
                              </w:p>
                            </w:sdtContent>
                          </w:sdt>
                          <w:p w:rsidR="00B4540C" w:rsidRDefault="00D46F47">
                            <w:pPr>
                              <w:pStyle w:val="NoSpacing"/>
                              <w:spacing w:before="120"/>
                              <w:rPr>
                                <w:color w:val="5B9BD5" w:themeColor="accent1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olor w:val="5B9BD5" w:themeColor="accent1"/>
                                  <w:sz w:val="36"/>
                                  <w:szCs w:val="36"/>
                                </w:rPr>
                                <w:alias w:val="Subtitle"/>
                                <w:tag w:val=""/>
                                <w:id w:val="-1686441493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E32C7"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</w:sdtContent>
                            </w:sdt>
                            <w:r w:rsidR="003E32C7">
                              <w:rPr>
                                <w:color w:val="5B9BD5" w:themeColor="accent1"/>
                                <w:sz w:val="36"/>
                                <w:szCs w:val="36"/>
                              </w:rPr>
                              <w:t>Updated 7/2022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="00A00AC1">
            <w:br w:type="page"/>
          </w:r>
        </w:p>
        <w:bookmarkStart w:id="0" w:name="_GoBack" w:displacedByCustomXml="next"/>
        <w:bookmarkEnd w:id="0" w:displacedByCustomXml="next"/>
      </w:sdtContent>
    </w:sdt>
    <w:bookmarkStart w:id="1" w:name="_Toc10631879" w:displacedByCustomXml="prev"/>
    <w:bookmarkStart w:id="2" w:name="_Toc10633090" w:displacedByCustomXml="prev"/>
    <w:sdt>
      <w:sdtPr>
        <w:rPr>
          <w:caps w:val="0"/>
          <w:color w:val="auto"/>
          <w:spacing w:val="0"/>
          <w:sz w:val="20"/>
          <w:szCs w:val="20"/>
        </w:rPr>
        <w:id w:val="-125496781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A00AC1" w:rsidRDefault="00A00AC1">
          <w:pPr>
            <w:pStyle w:val="TOCHeading"/>
          </w:pPr>
          <w:r>
            <w:t>Table of Contents</w:t>
          </w:r>
        </w:p>
        <w:p w:rsidR="004D1747" w:rsidRDefault="00A00AC1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34358" w:history="1">
            <w:r w:rsidR="004D1747" w:rsidRPr="009000B5">
              <w:rPr>
                <w:rStyle w:val="Hyperlink"/>
                <w:noProof/>
              </w:rPr>
              <w:t>Purpose of this Study Guide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58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3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59" w:history="1">
            <w:r w:rsidR="004D1747" w:rsidRPr="009000B5">
              <w:rPr>
                <w:rStyle w:val="Hyperlink"/>
                <w:noProof/>
              </w:rPr>
              <w:t>Microsoft Word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59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3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0" w:history="1">
            <w:r w:rsidR="004D1747" w:rsidRPr="009000B5">
              <w:rPr>
                <w:rStyle w:val="Hyperlink"/>
                <w:noProof/>
              </w:rPr>
              <w:t>General Inform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0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3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1" w:history="1">
            <w:r w:rsidR="004D1747" w:rsidRPr="009000B5">
              <w:rPr>
                <w:rStyle w:val="Hyperlink"/>
                <w:noProof/>
              </w:rPr>
              <w:t>Document Cre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1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3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2" w:history="1">
            <w:r w:rsidR="004D1747" w:rsidRPr="009000B5">
              <w:rPr>
                <w:rStyle w:val="Hyperlink"/>
                <w:noProof/>
              </w:rPr>
              <w:t>Text Manipul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2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3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3" w:history="1">
            <w:r w:rsidR="004D1747" w:rsidRPr="009000B5">
              <w:rPr>
                <w:rStyle w:val="Hyperlink"/>
                <w:noProof/>
              </w:rPr>
              <w:t>Referencing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3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3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4" w:history="1">
            <w:r w:rsidR="004D1747" w:rsidRPr="009000B5">
              <w:rPr>
                <w:rStyle w:val="Hyperlink"/>
                <w:noProof/>
              </w:rPr>
              <w:t>Image Manipul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4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4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5" w:history="1">
            <w:r w:rsidR="004D1747" w:rsidRPr="009000B5">
              <w:rPr>
                <w:rStyle w:val="Hyperlink"/>
                <w:noProof/>
              </w:rPr>
              <w:t>Document Formatting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5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4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6" w:history="1">
            <w:r w:rsidR="004D1747" w:rsidRPr="009000B5">
              <w:rPr>
                <w:rStyle w:val="Hyperlink"/>
                <w:noProof/>
              </w:rPr>
              <w:t>Microsoft Excel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6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4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7" w:history="1">
            <w:r w:rsidR="004D1747" w:rsidRPr="009000B5">
              <w:rPr>
                <w:rStyle w:val="Hyperlink"/>
                <w:noProof/>
              </w:rPr>
              <w:t>General Inform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7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4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8" w:history="1">
            <w:r w:rsidR="004D1747" w:rsidRPr="009000B5">
              <w:rPr>
                <w:rStyle w:val="Hyperlink"/>
                <w:noProof/>
              </w:rPr>
              <w:t>Workbook Cre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8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4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69" w:history="1">
            <w:r w:rsidR="004D1747" w:rsidRPr="009000B5">
              <w:rPr>
                <w:rStyle w:val="Hyperlink"/>
                <w:noProof/>
              </w:rPr>
              <w:t>Formatting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69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4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0" w:history="1">
            <w:r w:rsidR="004D1747" w:rsidRPr="009000B5">
              <w:rPr>
                <w:rStyle w:val="Hyperlink"/>
                <w:noProof/>
              </w:rPr>
              <w:t>Arithmetic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0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4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1" w:history="1">
            <w:r w:rsidR="004D1747" w:rsidRPr="009000B5">
              <w:rPr>
                <w:rStyle w:val="Hyperlink"/>
                <w:noProof/>
              </w:rPr>
              <w:t>Graphs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1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4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2" w:history="1">
            <w:r w:rsidR="004D1747" w:rsidRPr="009000B5">
              <w:rPr>
                <w:rStyle w:val="Hyperlink"/>
                <w:noProof/>
              </w:rPr>
              <w:t>Microsoft PowerPoint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2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3" w:history="1">
            <w:r w:rsidR="004D1747" w:rsidRPr="009000B5">
              <w:rPr>
                <w:rStyle w:val="Hyperlink"/>
                <w:noProof/>
              </w:rPr>
              <w:t>General Inform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3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4" w:history="1">
            <w:r w:rsidR="004D1747" w:rsidRPr="009000B5">
              <w:rPr>
                <w:rStyle w:val="Hyperlink"/>
                <w:noProof/>
              </w:rPr>
              <w:t>Layout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4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5" w:history="1">
            <w:r w:rsidR="004D1747" w:rsidRPr="009000B5">
              <w:rPr>
                <w:rStyle w:val="Hyperlink"/>
                <w:noProof/>
              </w:rPr>
              <w:t>Present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5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6" w:history="1">
            <w:r w:rsidR="004D1747" w:rsidRPr="009000B5">
              <w:rPr>
                <w:rStyle w:val="Hyperlink"/>
                <w:noProof/>
              </w:rPr>
              <w:t>Microsoft Access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6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7" w:history="1">
            <w:r w:rsidR="004D1747" w:rsidRPr="009000B5">
              <w:rPr>
                <w:rStyle w:val="Hyperlink"/>
                <w:noProof/>
              </w:rPr>
              <w:t>General Inform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7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8" w:history="1">
            <w:r w:rsidR="004D1747" w:rsidRPr="009000B5">
              <w:rPr>
                <w:rStyle w:val="Hyperlink"/>
                <w:noProof/>
              </w:rPr>
              <w:t>Database Use and Purpose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8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79" w:history="1">
            <w:r w:rsidR="004D1747" w:rsidRPr="009000B5">
              <w:rPr>
                <w:rStyle w:val="Hyperlink"/>
                <w:noProof/>
              </w:rPr>
              <w:t>Miscellaneous Microsoft Office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79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0" w:history="1">
            <w:r w:rsidR="004D1747" w:rsidRPr="009000B5">
              <w:rPr>
                <w:rStyle w:val="Hyperlink"/>
                <w:noProof/>
              </w:rPr>
              <w:t>File Manipulation and Navig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0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1" w:history="1">
            <w:r w:rsidR="004D1747" w:rsidRPr="009000B5">
              <w:rPr>
                <w:rStyle w:val="Hyperlink"/>
                <w:noProof/>
              </w:rPr>
              <w:t>Computer Components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1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5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2" w:history="1">
            <w:r w:rsidR="004D1747" w:rsidRPr="009000B5">
              <w:rPr>
                <w:rStyle w:val="Hyperlink"/>
                <w:noProof/>
              </w:rPr>
              <w:t>Hardware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2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6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3" w:history="1">
            <w:r w:rsidR="004D1747" w:rsidRPr="009000B5">
              <w:rPr>
                <w:rStyle w:val="Hyperlink"/>
                <w:noProof/>
              </w:rPr>
              <w:t>Software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3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6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4" w:history="1">
            <w:r w:rsidR="004D1747" w:rsidRPr="009000B5">
              <w:rPr>
                <w:rStyle w:val="Hyperlink"/>
                <w:noProof/>
              </w:rPr>
              <w:t>Networking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4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6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5" w:history="1">
            <w:r w:rsidR="004D1747" w:rsidRPr="009000B5">
              <w:rPr>
                <w:rStyle w:val="Hyperlink"/>
                <w:noProof/>
              </w:rPr>
              <w:t>Computer Safety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5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6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6" w:history="1">
            <w:r w:rsidR="004D1747" w:rsidRPr="009000B5">
              <w:rPr>
                <w:rStyle w:val="Hyperlink"/>
                <w:noProof/>
              </w:rPr>
              <w:t>Computer Attacks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6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6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7" w:history="1">
            <w:r w:rsidR="004D1747" w:rsidRPr="009000B5">
              <w:rPr>
                <w:rStyle w:val="Hyperlink"/>
                <w:noProof/>
              </w:rPr>
              <w:t>computer Defense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7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6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8" w:history="1">
            <w:r w:rsidR="004D1747" w:rsidRPr="009000B5">
              <w:rPr>
                <w:rStyle w:val="Hyperlink"/>
                <w:noProof/>
              </w:rPr>
              <w:t>Risk Assessment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8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7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89" w:history="1">
            <w:r w:rsidR="004D1747" w:rsidRPr="009000B5">
              <w:rPr>
                <w:rStyle w:val="Hyperlink"/>
                <w:noProof/>
              </w:rPr>
              <w:t>Windows Operating Systems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89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7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90" w:history="1">
            <w:r w:rsidR="004D1747" w:rsidRPr="009000B5">
              <w:rPr>
                <w:rStyle w:val="Hyperlink"/>
                <w:noProof/>
              </w:rPr>
              <w:t>Organiz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90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7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91" w:history="1">
            <w:r w:rsidR="004D1747" w:rsidRPr="009000B5">
              <w:rPr>
                <w:rStyle w:val="Hyperlink"/>
                <w:noProof/>
              </w:rPr>
              <w:t>Tools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91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7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92" w:history="1">
            <w:r w:rsidR="004D1747" w:rsidRPr="009000B5">
              <w:rPr>
                <w:rStyle w:val="Hyperlink"/>
                <w:noProof/>
              </w:rPr>
              <w:t>Maintenance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92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7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93" w:history="1">
            <w:r w:rsidR="004D1747" w:rsidRPr="009000B5">
              <w:rPr>
                <w:rStyle w:val="Hyperlink"/>
                <w:noProof/>
              </w:rPr>
              <w:t>Online Resources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93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8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94" w:history="1">
            <w:r w:rsidR="004D1747" w:rsidRPr="009000B5">
              <w:rPr>
                <w:rStyle w:val="Hyperlink"/>
                <w:noProof/>
              </w:rPr>
              <w:t>Copyright and Intellectual Property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94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8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95" w:history="1">
            <w:r w:rsidR="004D1747" w:rsidRPr="009000B5">
              <w:rPr>
                <w:rStyle w:val="Hyperlink"/>
                <w:noProof/>
              </w:rPr>
              <w:t>Web Organization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95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8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96" w:history="1">
            <w:r w:rsidR="004D1747" w:rsidRPr="009000B5">
              <w:rPr>
                <w:rStyle w:val="Hyperlink"/>
                <w:noProof/>
              </w:rPr>
              <w:t>Searching the Web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96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8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4D1747" w:rsidRDefault="00D46F47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</w:rPr>
          </w:pPr>
          <w:hyperlink w:anchor="_Toc10634397" w:history="1">
            <w:r w:rsidR="004D1747" w:rsidRPr="009000B5">
              <w:rPr>
                <w:rStyle w:val="Hyperlink"/>
                <w:noProof/>
              </w:rPr>
              <w:t>Information Credibility</w:t>
            </w:r>
            <w:r w:rsidR="004D1747">
              <w:rPr>
                <w:noProof/>
                <w:webHidden/>
              </w:rPr>
              <w:tab/>
            </w:r>
            <w:r w:rsidR="004D1747">
              <w:rPr>
                <w:noProof/>
                <w:webHidden/>
              </w:rPr>
              <w:fldChar w:fldCharType="begin"/>
            </w:r>
            <w:r w:rsidR="004D1747">
              <w:rPr>
                <w:noProof/>
                <w:webHidden/>
              </w:rPr>
              <w:instrText xml:space="preserve"> PAGEREF _Toc10634397 \h </w:instrText>
            </w:r>
            <w:r w:rsidR="004D1747">
              <w:rPr>
                <w:noProof/>
                <w:webHidden/>
              </w:rPr>
            </w:r>
            <w:r w:rsidR="004D1747">
              <w:rPr>
                <w:noProof/>
                <w:webHidden/>
              </w:rPr>
              <w:fldChar w:fldCharType="separate"/>
            </w:r>
            <w:r w:rsidR="004D1747">
              <w:rPr>
                <w:noProof/>
                <w:webHidden/>
              </w:rPr>
              <w:t>8</w:t>
            </w:r>
            <w:r w:rsidR="004D1747">
              <w:rPr>
                <w:noProof/>
                <w:webHidden/>
              </w:rPr>
              <w:fldChar w:fldCharType="end"/>
            </w:r>
          </w:hyperlink>
        </w:p>
        <w:p w:rsidR="00A00AC1" w:rsidRDefault="00A00AC1" w:rsidP="00A00AC1">
          <w:r>
            <w:rPr>
              <w:b/>
              <w:bCs/>
              <w:noProof/>
            </w:rPr>
            <w:fldChar w:fldCharType="end"/>
          </w:r>
        </w:p>
        <w:p w:rsidR="00A00AC1" w:rsidRDefault="00A00AC1">
          <w:r>
            <w:br w:type="page"/>
          </w:r>
        </w:p>
        <w:p w:rsidR="00A00AC1" w:rsidRDefault="00D46F47" w:rsidP="00A00AC1"/>
      </w:sdtContent>
    </w:sdt>
    <w:p w:rsidR="009C15C2" w:rsidRDefault="009C15C2" w:rsidP="009C15C2">
      <w:pPr>
        <w:pStyle w:val="Heading1"/>
      </w:pPr>
      <w:bookmarkStart w:id="3" w:name="_Toc10634358"/>
      <w:r>
        <w:t xml:space="preserve">Purpose of </w:t>
      </w:r>
      <w:r w:rsidR="005B1DFD">
        <w:t xml:space="preserve">this </w:t>
      </w:r>
      <w:r>
        <w:t>Study Guide</w:t>
      </w:r>
      <w:bookmarkEnd w:id="2"/>
      <w:bookmarkEnd w:id="1"/>
      <w:bookmarkEnd w:id="3"/>
    </w:p>
    <w:p w:rsidR="005520DF" w:rsidRDefault="009C15C2" w:rsidP="009C15C2">
      <w:r>
        <w:t>The purpose of this study guide is to hig</w:t>
      </w:r>
      <w:r w:rsidR="007A44A7">
        <w:t>hlight criteria</w:t>
      </w:r>
      <w:r>
        <w:t xml:space="preserve"> critical to </w:t>
      </w:r>
      <w:r w:rsidR="005520DF">
        <w:t xml:space="preserve">the understanding </w:t>
      </w:r>
      <w:r w:rsidR="00AE41D2">
        <w:t xml:space="preserve">of </w:t>
      </w:r>
      <w:r w:rsidR="007A44A7">
        <w:t>concepts</w:t>
      </w:r>
      <w:r w:rsidR="005520DF">
        <w:t xml:space="preserve"> covered</w:t>
      </w:r>
      <w:r>
        <w:t xml:space="preserve"> in </w:t>
      </w:r>
      <w:r w:rsidR="004D068F">
        <w:t xml:space="preserve">CSCI-1100. </w:t>
      </w:r>
      <w:r>
        <w:t>Conc</w:t>
      </w:r>
      <w:r w:rsidR="00B26B4A">
        <w:t>epts</w:t>
      </w:r>
      <w:r w:rsidR="00095B93">
        <w:t xml:space="preserve"> noted in this document include</w:t>
      </w:r>
      <w:r w:rsidR="005520DF">
        <w:t>, but are not limited to:</w:t>
      </w:r>
    </w:p>
    <w:p w:rsidR="009C15C2" w:rsidRDefault="007A44A7" w:rsidP="005520DF">
      <w:pPr>
        <w:pStyle w:val="ListParagraph"/>
        <w:numPr>
          <w:ilvl w:val="0"/>
          <w:numId w:val="1"/>
        </w:numPr>
      </w:pPr>
      <w:r>
        <w:t>Computer hardware, operating systems, and software applications</w:t>
      </w:r>
    </w:p>
    <w:p w:rsidR="007A44A7" w:rsidRDefault="007A44A7" w:rsidP="005520DF">
      <w:pPr>
        <w:pStyle w:val="ListParagraph"/>
        <w:numPr>
          <w:ilvl w:val="0"/>
          <w:numId w:val="1"/>
        </w:numPr>
      </w:pPr>
      <w:r>
        <w:t xml:space="preserve">General computer safety, proper </w:t>
      </w:r>
      <w:r w:rsidR="00D161A3">
        <w:t xml:space="preserve">computer </w:t>
      </w:r>
      <w:r w:rsidR="004D068F">
        <w:t xml:space="preserve">safety techniques, </w:t>
      </w:r>
      <w:r w:rsidR="00D161A3">
        <w:t xml:space="preserve">and </w:t>
      </w:r>
      <w:r w:rsidR="004D068F">
        <w:t xml:space="preserve">identification </w:t>
      </w:r>
      <w:r w:rsidR="00AE41D2">
        <w:t>of security risks</w:t>
      </w:r>
    </w:p>
    <w:p w:rsidR="004D068F" w:rsidRDefault="004D068F" w:rsidP="005520DF">
      <w:pPr>
        <w:pStyle w:val="ListParagraph"/>
        <w:numPr>
          <w:ilvl w:val="0"/>
          <w:numId w:val="1"/>
        </w:numPr>
      </w:pPr>
      <w:r>
        <w:t>Microsoft Office Suite A</w:t>
      </w:r>
      <w:r w:rsidR="00B63605">
        <w:t>pplications (Word, Excel, PowerP</w:t>
      </w:r>
      <w:r>
        <w:t>oint, and Access)</w:t>
      </w:r>
    </w:p>
    <w:p w:rsidR="00B63605" w:rsidRDefault="00095B93" w:rsidP="005520DF">
      <w:pPr>
        <w:pStyle w:val="ListParagraph"/>
        <w:numPr>
          <w:ilvl w:val="0"/>
          <w:numId w:val="1"/>
        </w:numPr>
      </w:pPr>
      <w:r>
        <w:t>File structure creation and navigation</w:t>
      </w:r>
    </w:p>
    <w:p w:rsidR="00715051" w:rsidRPr="009C15C2" w:rsidRDefault="00AE41D2" w:rsidP="00C02857">
      <w:pPr>
        <w:pStyle w:val="ListParagraph"/>
        <w:numPr>
          <w:ilvl w:val="0"/>
          <w:numId w:val="1"/>
        </w:numPr>
      </w:pPr>
      <w:r>
        <w:t>Identification, evaluation, and use of accredited online information sources</w:t>
      </w:r>
    </w:p>
    <w:p w:rsidR="00B4540C" w:rsidRDefault="009C15C2" w:rsidP="009C15C2">
      <w:pPr>
        <w:pStyle w:val="Heading1"/>
      </w:pPr>
      <w:bookmarkStart w:id="4" w:name="_Toc10631880"/>
      <w:bookmarkStart w:id="5" w:name="_Toc10633091"/>
      <w:bookmarkStart w:id="6" w:name="_Toc10634359"/>
      <w:r>
        <w:t>M</w:t>
      </w:r>
      <w:r w:rsidR="0022376C">
        <w:t>icrosoft W</w:t>
      </w:r>
      <w:r>
        <w:t>ord</w:t>
      </w:r>
      <w:bookmarkEnd w:id="4"/>
      <w:bookmarkEnd w:id="5"/>
      <w:bookmarkEnd w:id="6"/>
    </w:p>
    <w:p w:rsidR="001879D1" w:rsidRDefault="001879D1" w:rsidP="001879D1">
      <w:pPr>
        <w:pStyle w:val="Heading2"/>
      </w:pPr>
      <w:bookmarkStart w:id="7" w:name="_Toc10631881"/>
      <w:bookmarkStart w:id="8" w:name="_Toc10633092"/>
      <w:bookmarkStart w:id="9" w:name="_Toc10634360"/>
      <w:r>
        <w:t>General Information</w:t>
      </w:r>
      <w:bookmarkEnd w:id="7"/>
      <w:bookmarkEnd w:id="8"/>
      <w:bookmarkEnd w:id="9"/>
    </w:p>
    <w:p w:rsidR="001879D1" w:rsidRDefault="001879D1" w:rsidP="001879D1">
      <w:pPr>
        <w:pStyle w:val="ListParagraph"/>
        <w:numPr>
          <w:ilvl w:val="0"/>
          <w:numId w:val="7"/>
        </w:numPr>
      </w:pPr>
      <w:r>
        <w:t>Identify the ribbon, tabs, and commands</w:t>
      </w:r>
    </w:p>
    <w:p w:rsidR="001879D1" w:rsidRDefault="001879D1" w:rsidP="001879D1">
      <w:pPr>
        <w:pStyle w:val="ListParagraph"/>
        <w:numPr>
          <w:ilvl w:val="0"/>
          <w:numId w:val="7"/>
        </w:numPr>
      </w:pPr>
      <w:r>
        <w:t xml:space="preserve">Identify misspellings, grammatical errors, and sentence structure errors </w:t>
      </w:r>
    </w:p>
    <w:p w:rsidR="0005620E" w:rsidRPr="001879D1" w:rsidRDefault="0005620E" w:rsidP="001879D1">
      <w:pPr>
        <w:pStyle w:val="ListParagraph"/>
        <w:numPr>
          <w:ilvl w:val="0"/>
          <w:numId w:val="7"/>
        </w:numPr>
      </w:pPr>
      <w:r>
        <w:t>Define the purpose of Word</w:t>
      </w:r>
    </w:p>
    <w:p w:rsidR="006A651A" w:rsidRDefault="006A651A" w:rsidP="006A651A">
      <w:pPr>
        <w:pStyle w:val="Heading2"/>
      </w:pPr>
      <w:bookmarkStart w:id="10" w:name="_Toc10631882"/>
      <w:bookmarkStart w:id="11" w:name="_Toc10633093"/>
      <w:bookmarkStart w:id="12" w:name="_Toc10634361"/>
      <w:r>
        <w:t>Document Creation</w:t>
      </w:r>
      <w:bookmarkEnd w:id="10"/>
      <w:bookmarkEnd w:id="11"/>
      <w:bookmarkEnd w:id="12"/>
    </w:p>
    <w:p w:rsidR="006A651A" w:rsidRDefault="006A651A" w:rsidP="006A651A">
      <w:pPr>
        <w:pStyle w:val="ListParagraph"/>
        <w:numPr>
          <w:ilvl w:val="0"/>
          <w:numId w:val="3"/>
        </w:numPr>
      </w:pPr>
      <w:r>
        <w:t>Create, save, and rename Word documents</w:t>
      </w:r>
    </w:p>
    <w:p w:rsidR="001879D1" w:rsidRDefault="001879D1" w:rsidP="006A651A">
      <w:pPr>
        <w:pStyle w:val="ListParagraph"/>
        <w:numPr>
          <w:ilvl w:val="0"/>
          <w:numId w:val="3"/>
        </w:numPr>
      </w:pPr>
      <w:r>
        <w:t xml:space="preserve">Manipulate the theme, </w:t>
      </w:r>
      <w:proofErr w:type="gramStart"/>
      <w:r w:rsidR="002201A2">
        <w:t xml:space="preserve">style </w:t>
      </w:r>
      <w:r>
        <w:t>,</w:t>
      </w:r>
      <w:proofErr w:type="gramEnd"/>
      <w:r>
        <w:t xml:space="preserve"> and design of a Word document</w:t>
      </w:r>
    </w:p>
    <w:p w:rsidR="001879D1" w:rsidRDefault="00A0488A" w:rsidP="006A651A">
      <w:pPr>
        <w:pStyle w:val="ListParagraph"/>
        <w:numPr>
          <w:ilvl w:val="0"/>
          <w:numId w:val="3"/>
        </w:numPr>
      </w:pPr>
      <w:r>
        <w:t>View and manage the properties of a Word document</w:t>
      </w:r>
    </w:p>
    <w:p w:rsidR="009C15C2" w:rsidRDefault="00B63605" w:rsidP="00B63605">
      <w:pPr>
        <w:pStyle w:val="Heading2"/>
      </w:pPr>
      <w:bookmarkStart w:id="13" w:name="_Toc10631883"/>
      <w:bookmarkStart w:id="14" w:name="_Toc10633094"/>
      <w:bookmarkStart w:id="15" w:name="_Toc10634362"/>
      <w:r>
        <w:t>T</w:t>
      </w:r>
      <w:r w:rsidR="00D0109E">
        <w:t>ext M</w:t>
      </w:r>
      <w:r>
        <w:t>anipulation</w:t>
      </w:r>
      <w:bookmarkEnd w:id="13"/>
      <w:bookmarkEnd w:id="14"/>
      <w:bookmarkEnd w:id="15"/>
    </w:p>
    <w:p w:rsidR="00B63605" w:rsidRDefault="00B63605" w:rsidP="00B63605">
      <w:pPr>
        <w:pStyle w:val="ListParagraph"/>
        <w:numPr>
          <w:ilvl w:val="0"/>
          <w:numId w:val="2"/>
        </w:numPr>
      </w:pPr>
      <w:r>
        <w:t xml:space="preserve">Bold, italicize, and underline text </w:t>
      </w:r>
    </w:p>
    <w:p w:rsidR="00B63605" w:rsidRDefault="00B63605" w:rsidP="00B63605">
      <w:pPr>
        <w:pStyle w:val="ListParagraph"/>
        <w:numPr>
          <w:ilvl w:val="0"/>
          <w:numId w:val="2"/>
        </w:numPr>
      </w:pPr>
      <w:r>
        <w:t xml:space="preserve">Highlight text background </w:t>
      </w:r>
    </w:p>
    <w:p w:rsidR="00B63605" w:rsidRDefault="00B63605" w:rsidP="00B63605">
      <w:pPr>
        <w:pStyle w:val="ListParagraph"/>
        <w:numPr>
          <w:ilvl w:val="0"/>
          <w:numId w:val="2"/>
        </w:numPr>
      </w:pPr>
      <w:r>
        <w:t>Alter text font, color, and size</w:t>
      </w:r>
    </w:p>
    <w:p w:rsidR="00B63605" w:rsidRDefault="00B63605" w:rsidP="00B63605">
      <w:pPr>
        <w:pStyle w:val="ListParagraph"/>
        <w:numPr>
          <w:ilvl w:val="0"/>
          <w:numId w:val="2"/>
        </w:numPr>
      </w:pPr>
      <w:r>
        <w:t>Align text both horizontally and vertically</w:t>
      </w:r>
    </w:p>
    <w:p w:rsidR="00B63605" w:rsidRDefault="00095B93" w:rsidP="00B63605">
      <w:pPr>
        <w:pStyle w:val="ListParagraph"/>
        <w:numPr>
          <w:ilvl w:val="0"/>
          <w:numId w:val="2"/>
        </w:numPr>
      </w:pPr>
      <w:r>
        <w:t>Adjust both line and paragraph spacing</w:t>
      </w:r>
    </w:p>
    <w:p w:rsidR="00095B93" w:rsidRDefault="00095B93" w:rsidP="00B63605">
      <w:pPr>
        <w:pStyle w:val="ListParagraph"/>
        <w:numPr>
          <w:ilvl w:val="0"/>
          <w:numId w:val="2"/>
        </w:numPr>
      </w:pPr>
      <w:r>
        <w:t>Manipulate the design of a Word document</w:t>
      </w:r>
    </w:p>
    <w:p w:rsidR="00B54306" w:rsidRDefault="00B54306" w:rsidP="00B63605">
      <w:pPr>
        <w:pStyle w:val="ListParagraph"/>
        <w:numPr>
          <w:ilvl w:val="0"/>
          <w:numId w:val="2"/>
        </w:numPr>
      </w:pPr>
      <w:r>
        <w:t>Proper use of page-breaks and indentation</w:t>
      </w:r>
    </w:p>
    <w:p w:rsidR="001879D1" w:rsidRDefault="005B1DFD" w:rsidP="001879D1">
      <w:pPr>
        <w:pStyle w:val="ListParagraph"/>
        <w:numPr>
          <w:ilvl w:val="0"/>
          <w:numId w:val="2"/>
        </w:numPr>
      </w:pPr>
      <w:r>
        <w:t>Proper date formatting</w:t>
      </w:r>
    </w:p>
    <w:p w:rsidR="001879D1" w:rsidRDefault="001879D1" w:rsidP="001879D1">
      <w:pPr>
        <w:pStyle w:val="ListParagraph"/>
        <w:numPr>
          <w:ilvl w:val="0"/>
          <w:numId w:val="2"/>
        </w:numPr>
      </w:pPr>
      <w:r>
        <w:t>Creation and proper use of bullet points</w:t>
      </w:r>
    </w:p>
    <w:p w:rsidR="002C1B22" w:rsidRDefault="002C1B22" w:rsidP="001879D1">
      <w:pPr>
        <w:pStyle w:val="ListParagraph"/>
        <w:numPr>
          <w:ilvl w:val="0"/>
          <w:numId w:val="2"/>
        </w:numPr>
      </w:pPr>
      <w:r>
        <w:t>Proper use of the rulers and their respective purposes</w:t>
      </w:r>
    </w:p>
    <w:p w:rsidR="00B54306" w:rsidRDefault="00CE01FC" w:rsidP="00B54306">
      <w:pPr>
        <w:pStyle w:val="Heading2"/>
      </w:pPr>
      <w:bookmarkStart w:id="16" w:name="_Toc10631884"/>
      <w:bookmarkStart w:id="17" w:name="_Toc10633095"/>
      <w:bookmarkStart w:id="18" w:name="_Toc10634363"/>
      <w:r>
        <w:t>Referencing</w:t>
      </w:r>
      <w:bookmarkEnd w:id="16"/>
      <w:bookmarkEnd w:id="17"/>
      <w:bookmarkEnd w:id="18"/>
    </w:p>
    <w:p w:rsidR="00EB0198" w:rsidRDefault="00EB0198" w:rsidP="00EB0198">
      <w:pPr>
        <w:pStyle w:val="ListParagraph"/>
        <w:numPr>
          <w:ilvl w:val="0"/>
          <w:numId w:val="4"/>
        </w:numPr>
      </w:pPr>
      <w:r>
        <w:t>Creation and proper use of endnotes and footnotes</w:t>
      </w:r>
    </w:p>
    <w:p w:rsidR="00A85AFE" w:rsidRDefault="00EB0198" w:rsidP="00A85AFE">
      <w:pPr>
        <w:pStyle w:val="ListParagraph"/>
        <w:numPr>
          <w:ilvl w:val="0"/>
          <w:numId w:val="4"/>
        </w:numPr>
      </w:pPr>
      <w:r>
        <w:t>Creation and proper use of citations</w:t>
      </w:r>
    </w:p>
    <w:p w:rsidR="00D161A3" w:rsidRDefault="00D161A3" w:rsidP="00A85AFE">
      <w:pPr>
        <w:pStyle w:val="ListParagraph"/>
        <w:numPr>
          <w:ilvl w:val="0"/>
          <w:numId w:val="4"/>
        </w:numPr>
      </w:pPr>
      <w:r>
        <w:t>Proper designation of citation style</w:t>
      </w:r>
    </w:p>
    <w:p w:rsidR="00EB0198" w:rsidRDefault="00D0109E" w:rsidP="00EB0198">
      <w:pPr>
        <w:pStyle w:val="ListParagraph"/>
        <w:numPr>
          <w:ilvl w:val="0"/>
          <w:numId w:val="4"/>
        </w:numPr>
      </w:pPr>
      <w:r>
        <w:t xml:space="preserve">Creation and proper use of </w:t>
      </w:r>
      <w:r w:rsidR="00A85AFE">
        <w:t>tables of contents and bibliographies</w:t>
      </w:r>
    </w:p>
    <w:p w:rsidR="004F369C" w:rsidRDefault="004F369C" w:rsidP="004F369C">
      <w:r>
        <w:br w:type="page"/>
      </w:r>
    </w:p>
    <w:p w:rsidR="0086208D" w:rsidRDefault="0086208D" w:rsidP="0086208D">
      <w:pPr>
        <w:pStyle w:val="Heading2"/>
      </w:pPr>
      <w:bookmarkStart w:id="19" w:name="_Toc10631885"/>
      <w:bookmarkStart w:id="20" w:name="_Toc10633096"/>
      <w:bookmarkStart w:id="21" w:name="_Toc10634364"/>
      <w:r>
        <w:lastRenderedPageBreak/>
        <w:t>Image Manipulation</w:t>
      </w:r>
      <w:bookmarkEnd w:id="19"/>
      <w:bookmarkEnd w:id="20"/>
      <w:bookmarkEnd w:id="21"/>
    </w:p>
    <w:p w:rsidR="0086208D" w:rsidRDefault="0086208D" w:rsidP="0086208D">
      <w:pPr>
        <w:pStyle w:val="ListParagraph"/>
        <w:numPr>
          <w:ilvl w:val="0"/>
          <w:numId w:val="5"/>
        </w:numPr>
      </w:pPr>
      <w:r>
        <w:t>Insert an image into a Word document</w:t>
      </w:r>
    </w:p>
    <w:p w:rsidR="0086208D" w:rsidRDefault="0086208D" w:rsidP="0086208D">
      <w:pPr>
        <w:pStyle w:val="ListParagraph"/>
        <w:numPr>
          <w:ilvl w:val="0"/>
          <w:numId w:val="5"/>
        </w:numPr>
      </w:pPr>
      <w:r>
        <w:t>Manipulate the height and width of an image</w:t>
      </w:r>
    </w:p>
    <w:p w:rsidR="0086208D" w:rsidRDefault="0086208D" w:rsidP="0086208D">
      <w:pPr>
        <w:pStyle w:val="ListParagraph"/>
        <w:numPr>
          <w:ilvl w:val="0"/>
          <w:numId w:val="5"/>
        </w:numPr>
      </w:pPr>
      <w:r>
        <w:t>Manipulate the styling of an image</w:t>
      </w:r>
    </w:p>
    <w:p w:rsidR="005B1DFD" w:rsidRDefault="00090BD3" w:rsidP="005B1DFD">
      <w:pPr>
        <w:pStyle w:val="ListParagraph"/>
        <w:numPr>
          <w:ilvl w:val="0"/>
          <w:numId w:val="5"/>
        </w:numPr>
      </w:pPr>
      <w:r>
        <w:t>Manipulate the alignment of an image</w:t>
      </w:r>
    </w:p>
    <w:p w:rsidR="001879D1" w:rsidRDefault="001879D1" w:rsidP="001879D1">
      <w:pPr>
        <w:pStyle w:val="ListParagraph"/>
        <w:numPr>
          <w:ilvl w:val="0"/>
          <w:numId w:val="5"/>
        </w:numPr>
      </w:pPr>
      <w:r>
        <w:t>Insert WordArt, Shapes, and SmartArt</w:t>
      </w:r>
    </w:p>
    <w:p w:rsidR="005B1DFD" w:rsidRDefault="005B1DFD" w:rsidP="005B1DFD">
      <w:pPr>
        <w:pStyle w:val="Heading2"/>
      </w:pPr>
      <w:bookmarkStart w:id="22" w:name="_Toc10631886"/>
      <w:bookmarkStart w:id="23" w:name="_Toc10633097"/>
      <w:bookmarkStart w:id="24" w:name="_Toc10634365"/>
      <w:r>
        <w:t>Document Formatting</w:t>
      </w:r>
      <w:bookmarkEnd w:id="22"/>
      <w:bookmarkEnd w:id="23"/>
      <w:bookmarkEnd w:id="24"/>
    </w:p>
    <w:p w:rsidR="001879D1" w:rsidRPr="001879D1" w:rsidRDefault="004F369C" w:rsidP="00C85768">
      <w:pPr>
        <w:pStyle w:val="ListParagraph"/>
        <w:numPr>
          <w:ilvl w:val="0"/>
          <w:numId w:val="6"/>
        </w:numPr>
      </w:pPr>
      <w:r>
        <w:t xml:space="preserve">Manipulate Word document </w:t>
      </w:r>
      <w:r w:rsidR="001879D1">
        <w:t>margin size</w:t>
      </w:r>
    </w:p>
    <w:p w:rsidR="009C15C2" w:rsidRDefault="009C15C2" w:rsidP="009C15C2">
      <w:pPr>
        <w:pStyle w:val="Heading1"/>
      </w:pPr>
      <w:bookmarkStart w:id="25" w:name="_Toc10631887"/>
      <w:bookmarkStart w:id="26" w:name="_Toc10633098"/>
      <w:bookmarkStart w:id="27" w:name="_Toc10634366"/>
      <w:r>
        <w:t>M</w:t>
      </w:r>
      <w:r w:rsidR="000B7357">
        <w:t>icrosof</w:t>
      </w:r>
      <w:r>
        <w:t>t Excel</w:t>
      </w:r>
      <w:bookmarkEnd w:id="25"/>
      <w:bookmarkEnd w:id="26"/>
      <w:bookmarkEnd w:id="27"/>
    </w:p>
    <w:p w:rsidR="000E2167" w:rsidRDefault="000E2167" w:rsidP="000E2167">
      <w:pPr>
        <w:pStyle w:val="Heading2"/>
      </w:pPr>
      <w:bookmarkStart w:id="28" w:name="_Toc10631888"/>
      <w:bookmarkStart w:id="29" w:name="_Toc10633099"/>
      <w:bookmarkStart w:id="30" w:name="_Toc10634367"/>
      <w:r>
        <w:t>General Information</w:t>
      </w:r>
      <w:bookmarkEnd w:id="28"/>
      <w:bookmarkEnd w:id="29"/>
      <w:bookmarkEnd w:id="30"/>
    </w:p>
    <w:p w:rsidR="000E2167" w:rsidRDefault="000E2167" w:rsidP="000E2167">
      <w:pPr>
        <w:pStyle w:val="ListParagraph"/>
        <w:numPr>
          <w:ilvl w:val="0"/>
          <w:numId w:val="8"/>
        </w:numPr>
      </w:pPr>
      <w:r>
        <w:t>Identify the ribbon, tabs, and commands</w:t>
      </w:r>
    </w:p>
    <w:p w:rsidR="0005620E" w:rsidRPr="000E2167" w:rsidRDefault="0005620E" w:rsidP="000E2167">
      <w:pPr>
        <w:pStyle w:val="ListParagraph"/>
        <w:numPr>
          <w:ilvl w:val="0"/>
          <w:numId w:val="8"/>
        </w:numPr>
      </w:pPr>
      <w:r>
        <w:t>Define the purpose of Excel</w:t>
      </w:r>
    </w:p>
    <w:p w:rsidR="004F369C" w:rsidRPr="004F369C" w:rsidRDefault="004F369C" w:rsidP="004F369C">
      <w:pPr>
        <w:pStyle w:val="Heading2"/>
      </w:pPr>
      <w:bookmarkStart w:id="31" w:name="_Toc10631889"/>
      <w:bookmarkStart w:id="32" w:name="_Toc10633100"/>
      <w:bookmarkStart w:id="33" w:name="_Toc10634368"/>
      <w:r>
        <w:t>Workbook Creation</w:t>
      </w:r>
      <w:bookmarkEnd w:id="31"/>
      <w:bookmarkEnd w:id="32"/>
      <w:bookmarkEnd w:id="33"/>
    </w:p>
    <w:p w:rsidR="004F369C" w:rsidRDefault="004F369C" w:rsidP="004F369C">
      <w:pPr>
        <w:pStyle w:val="ListParagraph"/>
        <w:numPr>
          <w:ilvl w:val="0"/>
          <w:numId w:val="3"/>
        </w:numPr>
      </w:pPr>
      <w:r>
        <w:t>Create, save, and rename Excel workbooks</w:t>
      </w:r>
    </w:p>
    <w:p w:rsidR="004F369C" w:rsidRDefault="004F369C" w:rsidP="004F369C">
      <w:pPr>
        <w:pStyle w:val="ListParagraph"/>
        <w:numPr>
          <w:ilvl w:val="0"/>
          <w:numId w:val="3"/>
        </w:numPr>
      </w:pPr>
      <w:r>
        <w:t>View and manage the properties of an Excel workbook</w:t>
      </w:r>
    </w:p>
    <w:p w:rsidR="007371DF" w:rsidRDefault="007371DF" w:rsidP="004F369C">
      <w:pPr>
        <w:pStyle w:val="ListParagraph"/>
        <w:numPr>
          <w:ilvl w:val="0"/>
          <w:numId w:val="3"/>
        </w:numPr>
      </w:pPr>
      <w:r>
        <w:t>Alter tab names</w:t>
      </w:r>
    </w:p>
    <w:p w:rsidR="000E2167" w:rsidRDefault="000E2167" w:rsidP="000E2167">
      <w:pPr>
        <w:pStyle w:val="Heading2"/>
      </w:pPr>
      <w:bookmarkStart w:id="34" w:name="_Toc10631890"/>
      <w:bookmarkStart w:id="35" w:name="_Toc10633101"/>
      <w:bookmarkStart w:id="36" w:name="_Toc10634369"/>
      <w:r>
        <w:t>Formatting</w:t>
      </w:r>
      <w:bookmarkEnd w:id="34"/>
      <w:bookmarkEnd w:id="35"/>
      <w:bookmarkEnd w:id="36"/>
    </w:p>
    <w:p w:rsidR="000E2167" w:rsidRDefault="00CE0DA6" w:rsidP="000E2167">
      <w:pPr>
        <w:pStyle w:val="ListParagraph"/>
        <w:numPr>
          <w:ilvl w:val="0"/>
          <w:numId w:val="9"/>
        </w:numPr>
      </w:pPr>
      <w:r>
        <w:t>Manipulate cell styles</w:t>
      </w:r>
    </w:p>
    <w:p w:rsidR="00CE0DA6" w:rsidRDefault="00CE0DA6" w:rsidP="000E2167">
      <w:pPr>
        <w:pStyle w:val="ListParagraph"/>
        <w:numPr>
          <w:ilvl w:val="0"/>
          <w:numId w:val="9"/>
        </w:numPr>
      </w:pPr>
      <w:r>
        <w:t>Manipulate</w:t>
      </w:r>
      <w:r w:rsidR="00CE396D">
        <w:t xml:space="preserve"> cell </w:t>
      </w:r>
      <w:r>
        <w:t>number format</w:t>
      </w:r>
      <w:r w:rsidR="00887D8B">
        <w:t>ting</w:t>
      </w:r>
      <w:r w:rsidR="007371DF">
        <w:t xml:space="preserve"> (percentage, currency, decimal point)</w:t>
      </w:r>
    </w:p>
    <w:p w:rsidR="00CE0DA6" w:rsidRDefault="00CE0DA6" w:rsidP="000E2167">
      <w:pPr>
        <w:pStyle w:val="ListParagraph"/>
        <w:numPr>
          <w:ilvl w:val="0"/>
          <w:numId w:val="9"/>
        </w:numPr>
      </w:pPr>
      <w:r>
        <w:t>Adjust the width of a column</w:t>
      </w:r>
    </w:p>
    <w:p w:rsidR="00CE0DA6" w:rsidRDefault="00CE0DA6" w:rsidP="000E2167">
      <w:pPr>
        <w:pStyle w:val="ListParagraph"/>
        <w:numPr>
          <w:ilvl w:val="0"/>
          <w:numId w:val="9"/>
        </w:numPr>
      </w:pPr>
      <w:r>
        <w:t>Adjust the height of a row</w:t>
      </w:r>
    </w:p>
    <w:p w:rsidR="00CE0DA6" w:rsidRDefault="00770293" w:rsidP="000E2167">
      <w:pPr>
        <w:pStyle w:val="ListParagraph"/>
        <w:numPr>
          <w:ilvl w:val="0"/>
          <w:numId w:val="9"/>
        </w:numPr>
      </w:pPr>
      <w:r>
        <w:t>Apply conditional formatting</w:t>
      </w:r>
    </w:p>
    <w:p w:rsidR="00A74C93" w:rsidRDefault="00A74C93" w:rsidP="000E2167">
      <w:pPr>
        <w:pStyle w:val="ListParagraph"/>
        <w:numPr>
          <w:ilvl w:val="0"/>
          <w:numId w:val="9"/>
        </w:numPr>
      </w:pPr>
      <w:r>
        <w:t>Manipulate cell text color</w:t>
      </w:r>
    </w:p>
    <w:p w:rsidR="00A74C93" w:rsidRDefault="00A74C93" w:rsidP="000E2167">
      <w:pPr>
        <w:pStyle w:val="ListParagraph"/>
        <w:numPr>
          <w:ilvl w:val="0"/>
          <w:numId w:val="9"/>
        </w:numPr>
      </w:pPr>
      <w:r>
        <w:t>Manipulate cell background color</w:t>
      </w:r>
    </w:p>
    <w:p w:rsidR="00A74C93" w:rsidRDefault="00A74C93" w:rsidP="000E2167">
      <w:pPr>
        <w:pStyle w:val="ListParagraph"/>
        <w:numPr>
          <w:ilvl w:val="0"/>
          <w:numId w:val="9"/>
        </w:numPr>
      </w:pPr>
      <w:r>
        <w:t>Apply styles to specific cells</w:t>
      </w:r>
    </w:p>
    <w:p w:rsidR="005D5046" w:rsidRDefault="005D5046" w:rsidP="005D5046">
      <w:pPr>
        <w:pStyle w:val="Heading2"/>
      </w:pPr>
      <w:bookmarkStart w:id="37" w:name="_Toc10631891"/>
      <w:bookmarkStart w:id="38" w:name="_Toc10633102"/>
      <w:bookmarkStart w:id="39" w:name="_Toc10634370"/>
      <w:r>
        <w:t>Arithmetic</w:t>
      </w:r>
      <w:bookmarkEnd w:id="37"/>
      <w:bookmarkEnd w:id="38"/>
      <w:bookmarkEnd w:id="39"/>
    </w:p>
    <w:p w:rsidR="005D5046" w:rsidRDefault="000C176F" w:rsidP="005D5046">
      <w:pPr>
        <w:pStyle w:val="ListParagraph"/>
        <w:numPr>
          <w:ilvl w:val="0"/>
          <w:numId w:val="10"/>
        </w:numPr>
      </w:pPr>
      <w:r>
        <w:t>Use formulas to perform calculations</w:t>
      </w:r>
    </w:p>
    <w:p w:rsidR="000C176F" w:rsidRDefault="000C176F" w:rsidP="005D5046">
      <w:pPr>
        <w:pStyle w:val="ListParagraph"/>
        <w:numPr>
          <w:ilvl w:val="0"/>
          <w:numId w:val="10"/>
        </w:numPr>
      </w:pPr>
      <w:r>
        <w:t>Use function to perform calculations</w:t>
      </w:r>
    </w:p>
    <w:p w:rsidR="000C176F" w:rsidRDefault="00382A4D" w:rsidP="005D5046">
      <w:pPr>
        <w:pStyle w:val="ListParagraph"/>
        <w:numPr>
          <w:ilvl w:val="0"/>
          <w:numId w:val="10"/>
        </w:numPr>
      </w:pPr>
      <w:r>
        <w:t>Apply both relative and absolute cell references</w:t>
      </w:r>
    </w:p>
    <w:p w:rsidR="0024080E" w:rsidRDefault="0024080E" w:rsidP="0024080E">
      <w:pPr>
        <w:pStyle w:val="Heading2"/>
      </w:pPr>
      <w:bookmarkStart w:id="40" w:name="_Toc10631892"/>
      <w:bookmarkStart w:id="41" w:name="_Toc10633103"/>
      <w:bookmarkStart w:id="42" w:name="_Toc10634371"/>
      <w:r>
        <w:t>Graphs</w:t>
      </w:r>
      <w:bookmarkEnd w:id="40"/>
      <w:bookmarkEnd w:id="41"/>
      <w:bookmarkEnd w:id="42"/>
    </w:p>
    <w:p w:rsidR="0024080E" w:rsidRDefault="0024080E" w:rsidP="0024080E">
      <w:pPr>
        <w:pStyle w:val="ListParagraph"/>
        <w:numPr>
          <w:ilvl w:val="0"/>
          <w:numId w:val="20"/>
        </w:numPr>
      </w:pPr>
      <w:r>
        <w:t>Insert graphs</w:t>
      </w:r>
    </w:p>
    <w:p w:rsidR="0024080E" w:rsidRDefault="00195394" w:rsidP="0024080E">
      <w:pPr>
        <w:pStyle w:val="ListParagraph"/>
        <w:numPr>
          <w:ilvl w:val="0"/>
          <w:numId w:val="20"/>
        </w:numPr>
      </w:pPr>
      <w:r>
        <w:t>Manipulate the height and width of a graph</w:t>
      </w:r>
    </w:p>
    <w:p w:rsidR="00195394" w:rsidRDefault="00195394" w:rsidP="0024080E">
      <w:pPr>
        <w:pStyle w:val="ListParagraph"/>
        <w:numPr>
          <w:ilvl w:val="0"/>
          <w:numId w:val="20"/>
        </w:numPr>
      </w:pPr>
      <w:r>
        <w:t>Apply various stylings to a graph</w:t>
      </w:r>
    </w:p>
    <w:p w:rsidR="00195394" w:rsidRPr="0024080E" w:rsidRDefault="00195394" w:rsidP="0024080E">
      <w:pPr>
        <w:pStyle w:val="ListParagraph"/>
        <w:numPr>
          <w:ilvl w:val="0"/>
          <w:numId w:val="20"/>
        </w:numPr>
      </w:pPr>
      <w:r>
        <w:t>Utilize a graph to reference data within a range of cells</w:t>
      </w:r>
    </w:p>
    <w:p w:rsidR="0005620E" w:rsidRDefault="00933E68" w:rsidP="0005620E">
      <w:pPr>
        <w:pStyle w:val="Heading1"/>
      </w:pPr>
      <w:bookmarkStart w:id="43" w:name="_Toc10631893"/>
      <w:bookmarkStart w:id="44" w:name="_Toc10633104"/>
      <w:bookmarkStart w:id="45" w:name="_Toc10634372"/>
      <w:r>
        <w:lastRenderedPageBreak/>
        <w:t xml:space="preserve">Microsoft </w:t>
      </w:r>
      <w:r w:rsidR="0005620E">
        <w:t>PowerPoint</w:t>
      </w:r>
      <w:bookmarkEnd w:id="43"/>
      <w:bookmarkEnd w:id="44"/>
      <w:bookmarkEnd w:id="45"/>
    </w:p>
    <w:p w:rsidR="0005620E" w:rsidRDefault="0005620E" w:rsidP="0005620E">
      <w:pPr>
        <w:pStyle w:val="Heading2"/>
      </w:pPr>
      <w:bookmarkStart w:id="46" w:name="_Toc10631894"/>
      <w:bookmarkStart w:id="47" w:name="_Toc10633105"/>
      <w:bookmarkStart w:id="48" w:name="_Toc10634373"/>
      <w:r>
        <w:t>General Information</w:t>
      </w:r>
      <w:bookmarkEnd w:id="46"/>
      <w:bookmarkEnd w:id="47"/>
      <w:bookmarkEnd w:id="48"/>
    </w:p>
    <w:p w:rsidR="0005620E" w:rsidRPr="000E2167" w:rsidRDefault="0005620E" w:rsidP="0005620E">
      <w:pPr>
        <w:pStyle w:val="ListParagraph"/>
        <w:numPr>
          <w:ilvl w:val="0"/>
          <w:numId w:val="18"/>
        </w:numPr>
      </w:pPr>
      <w:r>
        <w:t>Identify the ribbon, tabs, and commands</w:t>
      </w:r>
    </w:p>
    <w:p w:rsidR="0005620E" w:rsidRDefault="0005620E" w:rsidP="0005620E">
      <w:pPr>
        <w:pStyle w:val="ListParagraph"/>
        <w:numPr>
          <w:ilvl w:val="0"/>
          <w:numId w:val="18"/>
        </w:numPr>
      </w:pPr>
      <w:r>
        <w:t>Define the purpose of PowerPoint</w:t>
      </w:r>
    </w:p>
    <w:p w:rsidR="0024080E" w:rsidRDefault="0024080E" w:rsidP="0024080E">
      <w:pPr>
        <w:pStyle w:val="Heading2"/>
      </w:pPr>
      <w:bookmarkStart w:id="49" w:name="_Toc10631895"/>
      <w:bookmarkStart w:id="50" w:name="_Toc10633106"/>
      <w:bookmarkStart w:id="51" w:name="_Toc10634374"/>
      <w:r>
        <w:t>Layout</w:t>
      </w:r>
      <w:bookmarkEnd w:id="49"/>
      <w:bookmarkEnd w:id="50"/>
      <w:bookmarkEnd w:id="51"/>
    </w:p>
    <w:p w:rsidR="0024080E" w:rsidRDefault="0024080E" w:rsidP="0024080E">
      <w:pPr>
        <w:pStyle w:val="ListParagraph"/>
        <w:numPr>
          <w:ilvl w:val="0"/>
          <w:numId w:val="19"/>
        </w:numPr>
      </w:pPr>
      <w:r>
        <w:t xml:space="preserve">Define slide layout </w:t>
      </w:r>
      <w:r w:rsidR="00B4540C">
        <w:t>and describe the differences for each layout</w:t>
      </w:r>
    </w:p>
    <w:p w:rsidR="0024080E" w:rsidRDefault="0024080E" w:rsidP="0024080E">
      <w:pPr>
        <w:pStyle w:val="ListParagraph"/>
        <w:numPr>
          <w:ilvl w:val="0"/>
          <w:numId w:val="19"/>
        </w:numPr>
      </w:pPr>
      <w:r>
        <w:t>Define transitions</w:t>
      </w:r>
    </w:p>
    <w:p w:rsidR="0024080E" w:rsidRDefault="0024080E" w:rsidP="0024080E">
      <w:pPr>
        <w:pStyle w:val="ListParagraph"/>
        <w:numPr>
          <w:ilvl w:val="1"/>
          <w:numId w:val="19"/>
        </w:numPr>
      </w:pPr>
      <w:r>
        <w:t>What are they used for?</w:t>
      </w:r>
    </w:p>
    <w:p w:rsidR="0024080E" w:rsidRDefault="00B4540C" w:rsidP="0024080E">
      <w:pPr>
        <w:pStyle w:val="ListParagraph"/>
        <w:numPr>
          <w:ilvl w:val="0"/>
          <w:numId w:val="19"/>
        </w:numPr>
      </w:pPr>
      <w:r>
        <w:t>Define the purpose of the slide sorter</w:t>
      </w:r>
    </w:p>
    <w:p w:rsidR="00B4540C" w:rsidRDefault="0080346E" w:rsidP="0080346E">
      <w:pPr>
        <w:pStyle w:val="Heading2"/>
      </w:pPr>
      <w:bookmarkStart w:id="52" w:name="_Toc10633107"/>
      <w:bookmarkStart w:id="53" w:name="_Toc10634375"/>
      <w:r>
        <w:t>Presentation</w:t>
      </w:r>
      <w:bookmarkEnd w:id="52"/>
      <w:bookmarkEnd w:id="53"/>
    </w:p>
    <w:p w:rsidR="0080346E" w:rsidRDefault="0080346E" w:rsidP="0080346E">
      <w:pPr>
        <w:pStyle w:val="ListParagraph"/>
        <w:numPr>
          <w:ilvl w:val="0"/>
          <w:numId w:val="21"/>
        </w:numPr>
      </w:pPr>
      <w:r>
        <w:t>Describe the Slide Show command</w:t>
      </w:r>
    </w:p>
    <w:p w:rsidR="0080346E" w:rsidRDefault="0080346E" w:rsidP="0080346E">
      <w:pPr>
        <w:pStyle w:val="ListParagraph"/>
        <w:numPr>
          <w:ilvl w:val="0"/>
          <w:numId w:val="21"/>
        </w:numPr>
      </w:pPr>
      <w:r>
        <w:t>Define the commands that can be used to change the stacking order for slides</w:t>
      </w:r>
    </w:p>
    <w:p w:rsidR="0080346E" w:rsidRDefault="0080346E" w:rsidP="0080346E">
      <w:pPr>
        <w:pStyle w:val="ListParagraph"/>
        <w:numPr>
          <w:ilvl w:val="0"/>
          <w:numId w:val="21"/>
        </w:numPr>
      </w:pPr>
      <w:r>
        <w:t>Define and describe the views offered by PowerPoint</w:t>
      </w:r>
    </w:p>
    <w:p w:rsidR="00B33C50" w:rsidRDefault="00B33C50" w:rsidP="00B33C50">
      <w:pPr>
        <w:pStyle w:val="Heading1"/>
      </w:pPr>
      <w:bookmarkStart w:id="54" w:name="_Toc10634376"/>
      <w:r>
        <w:t>Microsoft Access</w:t>
      </w:r>
      <w:bookmarkEnd w:id="54"/>
    </w:p>
    <w:p w:rsidR="00B33C50" w:rsidRDefault="00B33C50" w:rsidP="00B33C50">
      <w:pPr>
        <w:pStyle w:val="Heading2"/>
      </w:pPr>
      <w:bookmarkStart w:id="55" w:name="_Toc10634377"/>
      <w:r>
        <w:t>General Information</w:t>
      </w:r>
      <w:bookmarkEnd w:id="55"/>
    </w:p>
    <w:p w:rsidR="00B33C50" w:rsidRPr="000E2167" w:rsidRDefault="00B33C50" w:rsidP="00B33C50">
      <w:pPr>
        <w:pStyle w:val="ListParagraph"/>
        <w:numPr>
          <w:ilvl w:val="0"/>
          <w:numId w:val="18"/>
        </w:numPr>
      </w:pPr>
      <w:r>
        <w:t>Identify the ribbon, tabs, and commands</w:t>
      </w:r>
    </w:p>
    <w:p w:rsidR="00B33C50" w:rsidRDefault="00B33C50" w:rsidP="00B33C50">
      <w:pPr>
        <w:pStyle w:val="ListParagraph"/>
        <w:numPr>
          <w:ilvl w:val="0"/>
          <w:numId w:val="18"/>
        </w:numPr>
      </w:pPr>
      <w:r>
        <w:t>Define the purpose of PowerPoint</w:t>
      </w:r>
    </w:p>
    <w:p w:rsidR="00B33C50" w:rsidRDefault="00B33C50" w:rsidP="00B33C50">
      <w:pPr>
        <w:pStyle w:val="Heading2"/>
      </w:pPr>
      <w:bookmarkStart w:id="56" w:name="_Toc10634378"/>
      <w:r>
        <w:t>Database Use and Purpose</w:t>
      </w:r>
      <w:bookmarkEnd w:id="56"/>
    </w:p>
    <w:p w:rsidR="00B33C50" w:rsidRDefault="00B33C50" w:rsidP="00B33C50">
      <w:pPr>
        <w:pStyle w:val="ListParagraph"/>
        <w:numPr>
          <w:ilvl w:val="0"/>
          <w:numId w:val="26"/>
        </w:numPr>
      </w:pPr>
      <w:r>
        <w:t>Define and describe a database</w:t>
      </w:r>
    </w:p>
    <w:p w:rsidR="00B33C50" w:rsidRDefault="00B33C50" w:rsidP="00B33C50">
      <w:pPr>
        <w:pStyle w:val="ListParagraph"/>
        <w:numPr>
          <w:ilvl w:val="0"/>
          <w:numId w:val="26"/>
        </w:numPr>
      </w:pPr>
      <w:r>
        <w:t>Define and describe the purpose of a database</w:t>
      </w:r>
    </w:p>
    <w:p w:rsidR="00B33C50" w:rsidRDefault="00B33C50" w:rsidP="00B33C50">
      <w:pPr>
        <w:pStyle w:val="ListParagraph"/>
        <w:numPr>
          <w:ilvl w:val="0"/>
          <w:numId w:val="26"/>
        </w:numPr>
      </w:pPr>
      <w:r>
        <w:t>Define and describe a database query</w:t>
      </w:r>
    </w:p>
    <w:p w:rsidR="00B33C50" w:rsidRPr="00B33C50" w:rsidRDefault="00B33C50" w:rsidP="00B33C50">
      <w:pPr>
        <w:pStyle w:val="ListParagraph"/>
        <w:numPr>
          <w:ilvl w:val="0"/>
          <w:numId w:val="26"/>
        </w:numPr>
      </w:pPr>
      <w:r>
        <w:t>Define and describe a relational database</w:t>
      </w:r>
    </w:p>
    <w:p w:rsidR="00B33C50" w:rsidRDefault="00ED5696" w:rsidP="00B33C50">
      <w:pPr>
        <w:pStyle w:val="Heading1"/>
      </w:pPr>
      <w:bookmarkStart w:id="57" w:name="_Toc10631904"/>
      <w:bookmarkStart w:id="58" w:name="_Toc10633116"/>
      <w:bookmarkStart w:id="59" w:name="_Toc10634379"/>
      <w:r>
        <w:t>M</w:t>
      </w:r>
      <w:r w:rsidR="00B33C50" w:rsidRPr="0005620E">
        <w:t>iscellaneous</w:t>
      </w:r>
      <w:r w:rsidR="00B33C50">
        <w:t xml:space="preserve"> Microsoft Office</w:t>
      </w:r>
      <w:bookmarkEnd w:id="57"/>
      <w:bookmarkEnd w:id="58"/>
      <w:bookmarkEnd w:id="59"/>
    </w:p>
    <w:p w:rsidR="00B33C50" w:rsidRDefault="00B33C50" w:rsidP="00B33C50">
      <w:pPr>
        <w:pStyle w:val="Heading2"/>
      </w:pPr>
      <w:bookmarkStart w:id="60" w:name="_Toc10631905"/>
      <w:bookmarkStart w:id="61" w:name="_Toc10633117"/>
      <w:bookmarkStart w:id="62" w:name="_Toc10634380"/>
      <w:r>
        <w:t>File Manipulation and Navigation</w:t>
      </w:r>
      <w:bookmarkEnd w:id="60"/>
      <w:bookmarkEnd w:id="61"/>
      <w:bookmarkEnd w:id="62"/>
    </w:p>
    <w:p w:rsidR="00B33C50" w:rsidRDefault="00B33C50" w:rsidP="00B33C50">
      <w:pPr>
        <w:pStyle w:val="ListParagraph"/>
        <w:numPr>
          <w:ilvl w:val="0"/>
          <w:numId w:val="16"/>
        </w:numPr>
      </w:pPr>
      <w:r>
        <w:t>Define and identify different types of file extensions</w:t>
      </w:r>
    </w:p>
    <w:p w:rsidR="00B33C50" w:rsidRDefault="00B33C50" w:rsidP="00B33C50">
      <w:pPr>
        <w:pStyle w:val="ListParagraph"/>
        <w:numPr>
          <w:ilvl w:val="1"/>
          <w:numId w:val="16"/>
        </w:numPr>
      </w:pPr>
      <w:r>
        <w:t>What is the purpose of a file extension?</w:t>
      </w:r>
    </w:p>
    <w:p w:rsidR="00B33C50" w:rsidRDefault="00B33C50" w:rsidP="00B33C50">
      <w:pPr>
        <w:pStyle w:val="ListParagraph"/>
        <w:numPr>
          <w:ilvl w:val="1"/>
          <w:numId w:val="16"/>
        </w:numPr>
      </w:pPr>
      <w:r>
        <w:t>What happens if a file extension is removed?</w:t>
      </w:r>
    </w:p>
    <w:p w:rsidR="00B33C50" w:rsidRDefault="00B33C50" w:rsidP="00B33C50">
      <w:pPr>
        <w:pStyle w:val="ListParagraph"/>
        <w:numPr>
          <w:ilvl w:val="0"/>
          <w:numId w:val="16"/>
        </w:numPr>
      </w:pPr>
      <w:r>
        <w:t>Understand the specific purpose from each Microsoft Suite application (Word, Excel, PowerPoint, Access)</w:t>
      </w:r>
    </w:p>
    <w:p w:rsidR="00B33C50" w:rsidRDefault="00B33C50" w:rsidP="00B33C50">
      <w:pPr>
        <w:pStyle w:val="ListParagraph"/>
        <w:numPr>
          <w:ilvl w:val="0"/>
          <w:numId w:val="16"/>
        </w:numPr>
      </w:pPr>
      <w:r>
        <w:t>Understand the purpose of hot-key shortcuts for each Microsoft Suite application</w:t>
      </w:r>
    </w:p>
    <w:p w:rsidR="00B33C50" w:rsidRDefault="00B33C50" w:rsidP="00B33C50">
      <w:pPr>
        <w:pStyle w:val="ListParagraph"/>
        <w:numPr>
          <w:ilvl w:val="0"/>
          <w:numId w:val="16"/>
        </w:numPr>
      </w:pPr>
      <w:r>
        <w:t xml:space="preserve">Understand the methods in which you navigate </w:t>
      </w:r>
      <w:proofErr w:type="gramStart"/>
      <w:r>
        <w:t>each  Microsoft</w:t>
      </w:r>
      <w:proofErr w:type="gramEnd"/>
      <w:r>
        <w:t xml:space="preserve"> Suite application</w:t>
      </w:r>
    </w:p>
    <w:p w:rsidR="00B33C50" w:rsidRPr="0080346E" w:rsidRDefault="00B33C50" w:rsidP="00B33C50">
      <w:pPr>
        <w:pStyle w:val="ListParagraph"/>
        <w:numPr>
          <w:ilvl w:val="0"/>
          <w:numId w:val="16"/>
        </w:numPr>
      </w:pPr>
      <w:r>
        <w:t>Define the purpose of the Office Clipboard</w:t>
      </w:r>
    </w:p>
    <w:p w:rsidR="009C15C2" w:rsidRPr="009C15C2" w:rsidRDefault="009C15C2" w:rsidP="009C15C2">
      <w:pPr>
        <w:pStyle w:val="Heading1"/>
      </w:pPr>
      <w:bookmarkStart w:id="63" w:name="_Toc10631896"/>
      <w:bookmarkStart w:id="64" w:name="_Toc10633108"/>
      <w:bookmarkStart w:id="65" w:name="_Toc10634381"/>
      <w:r>
        <w:t>Computer Components</w:t>
      </w:r>
      <w:bookmarkEnd w:id="63"/>
      <w:bookmarkEnd w:id="64"/>
      <w:bookmarkEnd w:id="65"/>
    </w:p>
    <w:p w:rsidR="009C15C2" w:rsidRDefault="00A00AC1" w:rsidP="006D2675">
      <w:pPr>
        <w:pStyle w:val="Heading2"/>
      </w:pPr>
      <w:bookmarkStart w:id="66" w:name="_Toc10631897"/>
      <w:bookmarkStart w:id="67" w:name="_Toc10633109"/>
      <w:bookmarkStart w:id="68" w:name="_Toc10634382"/>
      <w:r>
        <w:lastRenderedPageBreak/>
        <w:t>Hardw</w:t>
      </w:r>
      <w:r w:rsidR="006D2675">
        <w:t>are</w:t>
      </w:r>
      <w:bookmarkEnd w:id="66"/>
      <w:bookmarkEnd w:id="67"/>
      <w:bookmarkEnd w:id="68"/>
    </w:p>
    <w:p w:rsidR="006D2675" w:rsidRDefault="006D2675" w:rsidP="006D2675">
      <w:pPr>
        <w:pStyle w:val="ListParagraph"/>
        <w:numPr>
          <w:ilvl w:val="0"/>
          <w:numId w:val="11"/>
        </w:numPr>
      </w:pPr>
      <w:r>
        <w:t>Identify input and output devices</w:t>
      </w:r>
      <w:r w:rsidR="00390600">
        <w:t xml:space="preserve"> and define their functions</w:t>
      </w:r>
    </w:p>
    <w:p w:rsidR="006D2675" w:rsidRDefault="006D2675" w:rsidP="006D2675">
      <w:pPr>
        <w:pStyle w:val="ListParagraph"/>
        <w:numPr>
          <w:ilvl w:val="0"/>
          <w:numId w:val="11"/>
        </w:numPr>
      </w:pPr>
      <w:r>
        <w:t xml:space="preserve">Identify computer </w:t>
      </w:r>
      <w:r w:rsidR="00AE4F9A">
        <w:t>storage mediums and define their function</w:t>
      </w:r>
    </w:p>
    <w:p w:rsidR="00390600" w:rsidRDefault="00390600" w:rsidP="00390600">
      <w:pPr>
        <w:pStyle w:val="ListParagraph"/>
        <w:numPr>
          <w:ilvl w:val="1"/>
          <w:numId w:val="11"/>
        </w:numPr>
      </w:pPr>
      <w:r>
        <w:t xml:space="preserve">Differentiate between a hard-disk and a </w:t>
      </w:r>
      <w:proofErr w:type="gramStart"/>
      <w:r>
        <w:t>solid state</w:t>
      </w:r>
      <w:proofErr w:type="gramEnd"/>
      <w:r>
        <w:t xml:space="preserve"> device (SSD)</w:t>
      </w:r>
    </w:p>
    <w:p w:rsidR="006D2675" w:rsidRDefault="006D2675" w:rsidP="006D2675">
      <w:pPr>
        <w:pStyle w:val="ListParagraph"/>
        <w:numPr>
          <w:ilvl w:val="0"/>
          <w:numId w:val="11"/>
        </w:numPr>
      </w:pPr>
      <w:r>
        <w:t>Identify random access memory (RAM) and define its function</w:t>
      </w:r>
    </w:p>
    <w:p w:rsidR="00CA2F7E" w:rsidRDefault="00CA2F7E" w:rsidP="00CA2F7E">
      <w:pPr>
        <w:pStyle w:val="ListParagraph"/>
        <w:numPr>
          <w:ilvl w:val="1"/>
          <w:numId w:val="11"/>
        </w:numPr>
      </w:pPr>
      <w:r>
        <w:t>Differentiate DDRAM and SRAM</w:t>
      </w:r>
    </w:p>
    <w:p w:rsidR="006D2675" w:rsidRDefault="006D2675" w:rsidP="006D2675">
      <w:pPr>
        <w:pStyle w:val="ListParagraph"/>
        <w:numPr>
          <w:ilvl w:val="0"/>
          <w:numId w:val="11"/>
        </w:numPr>
      </w:pPr>
      <w:r>
        <w:t>Differentiate between volatile and non-volatile memory</w:t>
      </w:r>
      <w:r w:rsidR="00914055">
        <w:t xml:space="preserve"> </w:t>
      </w:r>
    </w:p>
    <w:p w:rsidR="00914055" w:rsidRDefault="00914055" w:rsidP="00914055">
      <w:pPr>
        <w:pStyle w:val="ListParagraph"/>
        <w:numPr>
          <w:ilvl w:val="1"/>
          <w:numId w:val="11"/>
        </w:numPr>
      </w:pPr>
      <w:r>
        <w:t>Differentiate which components house each type of memory</w:t>
      </w:r>
    </w:p>
    <w:p w:rsidR="006D2675" w:rsidRDefault="006D2675" w:rsidP="006D2675">
      <w:pPr>
        <w:pStyle w:val="ListParagraph"/>
        <w:numPr>
          <w:ilvl w:val="0"/>
          <w:numId w:val="11"/>
        </w:numPr>
      </w:pPr>
      <w:r>
        <w:t xml:space="preserve">Identify </w:t>
      </w:r>
      <w:r w:rsidR="00DA0955">
        <w:t xml:space="preserve">a </w:t>
      </w:r>
      <w:r>
        <w:t>central processing unit (CPU)</w:t>
      </w:r>
      <w:r w:rsidR="00DA0955">
        <w:t xml:space="preserve"> and define its function</w:t>
      </w:r>
    </w:p>
    <w:p w:rsidR="00DA0955" w:rsidRDefault="00DA0955" w:rsidP="00DA0955">
      <w:pPr>
        <w:pStyle w:val="ListParagraph"/>
        <w:numPr>
          <w:ilvl w:val="1"/>
          <w:numId w:val="11"/>
        </w:numPr>
      </w:pPr>
      <w:r>
        <w:t xml:space="preserve">Define the function of an </w:t>
      </w:r>
      <w:r w:rsidR="00C54A95">
        <w:t>arithmetic processing unit (APU)</w:t>
      </w:r>
      <w:r>
        <w:t xml:space="preserve"> </w:t>
      </w:r>
    </w:p>
    <w:p w:rsidR="006D2675" w:rsidRDefault="00390600" w:rsidP="006D2675">
      <w:pPr>
        <w:pStyle w:val="ListParagraph"/>
        <w:numPr>
          <w:ilvl w:val="0"/>
          <w:numId w:val="11"/>
        </w:numPr>
      </w:pPr>
      <w:r>
        <w:t>Identify a motherboard and define its function</w:t>
      </w:r>
    </w:p>
    <w:p w:rsidR="00390600" w:rsidRDefault="00390600" w:rsidP="006D2675">
      <w:pPr>
        <w:pStyle w:val="ListParagraph"/>
        <w:numPr>
          <w:ilvl w:val="0"/>
          <w:numId w:val="11"/>
        </w:numPr>
      </w:pPr>
      <w:r>
        <w:t xml:space="preserve">Identify a </w:t>
      </w:r>
      <w:r w:rsidR="00914055">
        <w:t>PC ports (VGA, DVI, USB</w:t>
      </w:r>
      <w:r>
        <w:t>)</w:t>
      </w:r>
    </w:p>
    <w:p w:rsidR="00390600" w:rsidRDefault="00390600" w:rsidP="006D2675">
      <w:pPr>
        <w:pStyle w:val="ListParagraph"/>
        <w:numPr>
          <w:ilvl w:val="0"/>
          <w:numId w:val="11"/>
        </w:numPr>
      </w:pPr>
      <w:r>
        <w:t>Identify and define the basic functions of a computer</w:t>
      </w:r>
    </w:p>
    <w:p w:rsidR="00390600" w:rsidRDefault="008D4502" w:rsidP="006D2675">
      <w:pPr>
        <w:pStyle w:val="ListParagraph"/>
        <w:numPr>
          <w:ilvl w:val="0"/>
          <w:numId w:val="11"/>
        </w:numPr>
      </w:pPr>
      <w:r>
        <w:t>Identify a graphics processing unit (GPU) and define tis function</w:t>
      </w:r>
    </w:p>
    <w:p w:rsidR="008D4502" w:rsidRDefault="008D4502" w:rsidP="006D2675">
      <w:pPr>
        <w:pStyle w:val="ListParagraph"/>
        <w:numPr>
          <w:ilvl w:val="0"/>
          <w:numId w:val="11"/>
        </w:numPr>
      </w:pPr>
      <w:r>
        <w:t>Describe the purpose of a binary operating system (BIOS)</w:t>
      </w:r>
    </w:p>
    <w:p w:rsidR="008D4502" w:rsidRDefault="008D4502" w:rsidP="006D2675">
      <w:pPr>
        <w:pStyle w:val="ListParagraph"/>
        <w:numPr>
          <w:ilvl w:val="0"/>
          <w:numId w:val="11"/>
        </w:numPr>
      </w:pPr>
      <w:r>
        <w:t>Identify and describe binary notation</w:t>
      </w:r>
    </w:p>
    <w:p w:rsidR="008D4502" w:rsidRDefault="008D4502" w:rsidP="008D4502">
      <w:pPr>
        <w:pStyle w:val="Heading2"/>
      </w:pPr>
      <w:bookmarkStart w:id="69" w:name="_Toc10631898"/>
      <w:bookmarkStart w:id="70" w:name="_Toc10633110"/>
      <w:bookmarkStart w:id="71" w:name="_Toc10634383"/>
      <w:r>
        <w:t>Software</w:t>
      </w:r>
      <w:bookmarkEnd w:id="69"/>
      <w:bookmarkEnd w:id="70"/>
      <w:bookmarkEnd w:id="71"/>
    </w:p>
    <w:p w:rsidR="008D4502" w:rsidRDefault="008D4502" w:rsidP="006D2675">
      <w:pPr>
        <w:pStyle w:val="ListParagraph"/>
        <w:numPr>
          <w:ilvl w:val="0"/>
          <w:numId w:val="11"/>
        </w:numPr>
      </w:pPr>
      <w:r>
        <w:t>Describe system software and be able to identify several examples</w:t>
      </w:r>
    </w:p>
    <w:p w:rsidR="008D4502" w:rsidRDefault="008D4502" w:rsidP="006D2675">
      <w:pPr>
        <w:pStyle w:val="ListParagraph"/>
        <w:numPr>
          <w:ilvl w:val="0"/>
          <w:numId w:val="11"/>
        </w:numPr>
      </w:pPr>
      <w:r>
        <w:t>Describe application software and be able to identify several examples</w:t>
      </w:r>
    </w:p>
    <w:p w:rsidR="008D4502" w:rsidRDefault="008D4502" w:rsidP="008D4502">
      <w:pPr>
        <w:pStyle w:val="Heading2"/>
      </w:pPr>
      <w:bookmarkStart w:id="72" w:name="_Toc10631899"/>
      <w:bookmarkStart w:id="73" w:name="_Toc10633111"/>
      <w:bookmarkStart w:id="74" w:name="_Toc10634384"/>
      <w:r>
        <w:t>Networking</w:t>
      </w:r>
      <w:bookmarkEnd w:id="72"/>
      <w:bookmarkEnd w:id="73"/>
      <w:bookmarkEnd w:id="74"/>
    </w:p>
    <w:p w:rsidR="00914055" w:rsidRDefault="00914055" w:rsidP="008D4502">
      <w:pPr>
        <w:pStyle w:val="ListParagraph"/>
        <w:numPr>
          <w:ilvl w:val="0"/>
          <w:numId w:val="12"/>
        </w:numPr>
      </w:pPr>
      <w:r>
        <w:t xml:space="preserve">Describe </w:t>
      </w:r>
      <w:r w:rsidR="0080346E">
        <w:t>t</w:t>
      </w:r>
      <w:r>
        <w:t>he purpose of a network</w:t>
      </w:r>
    </w:p>
    <w:p w:rsidR="008D4502" w:rsidRDefault="00AC73DC" w:rsidP="008D4502">
      <w:pPr>
        <w:pStyle w:val="ListParagraph"/>
        <w:numPr>
          <w:ilvl w:val="0"/>
          <w:numId w:val="12"/>
        </w:numPr>
      </w:pPr>
      <w:r>
        <w:t>Define and differentiate a local area network (LAN) from other various networks</w:t>
      </w:r>
    </w:p>
    <w:p w:rsidR="00AC73DC" w:rsidRDefault="00AC73DC" w:rsidP="008D4502">
      <w:pPr>
        <w:pStyle w:val="ListParagraph"/>
        <w:numPr>
          <w:ilvl w:val="0"/>
          <w:numId w:val="12"/>
        </w:numPr>
      </w:pPr>
      <w:r>
        <w:t>Define and differentiate a wide access network (WAN) from other various networks</w:t>
      </w:r>
    </w:p>
    <w:p w:rsidR="00C36BBF" w:rsidRDefault="00914055" w:rsidP="008D4502">
      <w:pPr>
        <w:pStyle w:val="ListParagraph"/>
        <w:numPr>
          <w:ilvl w:val="0"/>
          <w:numId w:val="12"/>
        </w:numPr>
      </w:pPr>
      <w:r>
        <w:t>Define and differentiate an intranet from other various networks</w:t>
      </w:r>
    </w:p>
    <w:p w:rsidR="00914055" w:rsidRDefault="00914055" w:rsidP="008D4502">
      <w:pPr>
        <w:pStyle w:val="ListParagraph"/>
        <w:numPr>
          <w:ilvl w:val="0"/>
          <w:numId w:val="12"/>
        </w:numPr>
      </w:pPr>
      <w:r>
        <w:t>Define and differentiate an internet from other various networks</w:t>
      </w:r>
    </w:p>
    <w:p w:rsidR="00914055" w:rsidRDefault="00914055" w:rsidP="008D4502">
      <w:pPr>
        <w:pStyle w:val="ListParagraph"/>
        <w:numPr>
          <w:ilvl w:val="0"/>
          <w:numId w:val="12"/>
        </w:numPr>
      </w:pPr>
      <w:r>
        <w:t>Differentiate the amount of data used from various types of communications (VoIP, SMS, Video)</w:t>
      </w:r>
    </w:p>
    <w:p w:rsidR="00914055" w:rsidRPr="008D4502" w:rsidRDefault="00AD5F21" w:rsidP="008D4502">
      <w:pPr>
        <w:pStyle w:val="ListParagraph"/>
        <w:numPr>
          <w:ilvl w:val="0"/>
          <w:numId w:val="12"/>
        </w:numPr>
      </w:pPr>
      <w:r>
        <w:t xml:space="preserve">Define and differentiate </w:t>
      </w:r>
      <w:proofErr w:type="spellStart"/>
      <w:r>
        <w:t>WiFi</w:t>
      </w:r>
      <w:proofErr w:type="spellEnd"/>
      <w:r>
        <w:t xml:space="preserve"> from other various networks</w:t>
      </w:r>
    </w:p>
    <w:p w:rsidR="009C15C2" w:rsidRDefault="009C15C2" w:rsidP="009C15C2">
      <w:pPr>
        <w:pStyle w:val="Heading1"/>
      </w:pPr>
      <w:bookmarkStart w:id="75" w:name="_Toc10631900"/>
      <w:bookmarkStart w:id="76" w:name="_Toc10633112"/>
      <w:bookmarkStart w:id="77" w:name="_Toc10634385"/>
      <w:r>
        <w:t>Computer Safety</w:t>
      </w:r>
      <w:bookmarkEnd w:id="75"/>
      <w:bookmarkEnd w:id="76"/>
      <w:bookmarkEnd w:id="77"/>
    </w:p>
    <w:p w:rsidR="009C15C2" w:rsidRDefault="001407AE" w:rsidP="00AD5F21">
      <w:pPr>
        <w:pStyle w:val="Heading2"/>
      </w:pPr>
      <w:bookmarkStart w:id="78" w:name="_Toc10631901"/>
      <w:bookmarkStart w:id="79" w:name="_Toc10633113"/>
      <w:bookmarkStart w:id="80" w:name="_Toc10634386"/>
      <w:r>
        <w:t>C</w:t>
      </w:r>
      <w:r w:rsidR="00AD5F21">
        <w:t>omputer Attacks</w:t>
      </w:r>
      <w:bookmarkEnd w:id="78"/>
      <w:bookmarkEnd w:id="79"/>
      <w:bookmarkEnd w:id="80"/>
    </w:p>
    <w:p w:rsidR="00AD5F21" w:rsidRDefault="00AD5F21" w:rsidP="00AD5F21">
      <w:pPr>
        <w:pStyle w:val="ListParagraph"/>
        <w:numPr>
          <w:ilvl w:val="0"/>
          <w:numId w:val="13"/>
        </w:numPr>
      </w:pPr>
      <w:r>
        <w:t xml:space="preserve">Define and differentiate viruses, worms, DoS, DDoS, Trojan horse, malware, ransomware, </w:t>
      </w:r>
      <w:proofErr w:type="spellStart"/>
      <w:r>
        <w:t>phising</w:t>
      </w:r>
      <w:proofErr w:type="spellEnd"/>
      <w:r>
        <w:t>,</w:t>
      </w:r>
    </w:p>
    <w:p w:rsidR="00AD5F21" w:rsidRDefault="00AD5F21" w:rsidP="00AD5F21">
      <w:pPr>
        <w:pStyle w:val="ListParagraph"/>
        <w:numPr>
          <w:ilvl w:val="0"/>
          <w:numId w:val="13"/>
        </w:numPr>
      </w:pPr>
      <w:r>
        <w:t>Describe how to effectively defend or prepare for each attack type</w:t>
      </w:r>
    </w:p>
    <w:p w:rsidR="00AD5F21" w:rsidRDefault="004D1747" w:rsidP="00AD5F21">
      <w:pPr>
        <w:pStyle w:val="Heading2"/>
      </w:pPr>
      <w:bookmarkStart w:id="81" w:name="_Toc10631902"/>
      <w:bookmarkStart w:id="82" w:name="_Toc10633114"/>
      <w:bookmarkStart w:id="83" w:name="_Toc10634387"/>
      <w:r>
        <w:t>C</w:t>
      </w:r>
      <w:r w:rsidR="00AD5F21">
        <w:t>omputer Defense</w:t>
      </w:r>
      <w:bookmarkEnd w:id="81"/>
      <w:bookmarkEnd w:id="82"/>
      <w:bookmarkEnd w:id="83"/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t>Differentiate between HTTP and HTTPS</w:t>
      </w:r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t>Differentiate between strong and weak passwords</w:t>
      </w:r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t>Define and describe social engineering</w:t>
      </w:r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t>Define and describe hacking</w:t>
      </w:r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t>Define and describe “key-logger”</w:t>
      </w:r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lastRenderedPageBreak/>
        <w:t>Define and describe a firewall</w:t>
      </w:r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t xml:space="preserve">Define and describe </w:t>
      </w:r>
      <w:r w:rsidR="00E61A4C">
        <w:t>a “backdoor”</w:t>
      </w:r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t>Define and describe “shoulder-surfing”</w:t>
      </w:r>
    </w:p>
    <w:p w:rsidR="00AD5F21" w:rsidRDefault="00AD5F21" w:rsidP="00AD5F21">
      <w:pPr>
        <w:pStyle w:val="ListParagraph"/>
        <w:numPr>
          <w:ilvl w:val="0"/>
          <w:numId w:val="14"/>
        </w:numPr>
      </w:pPr>
      <w:r>
        <w:t>Define and describe and “exploit” in computer hardware and software</w:t>
      </w:r>
    </w:p>
    <w:p w:rsidR="00AD5F21" w:rsidRDefault="00C56AF3" w:rsidP="00AD5F21">
      <w:pPr>
        <w:pStyle w:val="Heading2"/>
      </w:pPr>
      <w:bookmarkStart w:id="84" w:name="_Toc10631903"/>
      <w:bookmarkStart w:id="85" w:name="_Toc10633115"/>
      <w:bookmarkStart w:id="86" w:name="_Toc10634388"/>
      <w:r>
        <w:t>Risk A</w:t>
      </w:r>
      <w:r w:rsidR="00AD5F21">
        <w:t>ssessment</w:t>
      </w:r>
      <w:bookmarkEnd w:id="84"/>
      <w:bookmarkEnd w:id="85"/>
      <w:bookmarkEnd w:id="86"/>
    </w:p>
    <w:p w:rsidR="00AD5F21" w:rsidRDefault="00A353DF" w:rsidP="00DA2FAB">
      <w:pPr>
        <w:pStyle w:val="ListParagraph"/>
        <w:numPr>
          <w:ilvl w:val="0"/>
          <w:numId w:val="15"/>
        </w:numPr>
      </w:pPr>
      <w:r>
        <w:t xml:space="preserve">Differentiate between a </w:t>
      </w:r>
      <w:proofErr w:type="spellStart"/>
      <w:r>
        <w:t>phising</w:t>
      </w:r>
      <w:proofErr w:type="spellEnd"/>
      <w:r>
        <w:t xml:space="preserve"> email and a safe email </w:t>
      </w:r>
    </w:p>
    <w:p w:rsidR="003469A4" w:rsidRDefault="003469A4" w:rsidP="00DA2FAB">
      <w:pPr>
        <w:pStyle w:val="ListParagraph"/>
        <w:numPr>
          <w:ilvl w:val="0"/>
          <w:numId w:val="15"/>
        </w:numPr>
      </w:pPr>
      <w:r>
        <w:t xml:space="preserve">Describe the risk of using </w:t>
      </w:r>
      <w:proofErr w:type="gramStart"/>
      <w:r>
        <w:t>a</w:t>
      </w:r>
      <w:proofErr w:type="gramEnd"/>
      <w:r>
        <w:t xml:space="preserve"> unprotected network</w:t>
      </w:r>
    </w:p>
    <w:p w:rsidR="003469A4" w:rsidRDefault="003469A4" w:rsidP="003469A4">
      <w:pPr>
        <w:pStyle w:val="ListParagraph"/>
        <w:numPr>
          <w:ilvl w:val="1"/>
          <w:numId w:val="15"/>
        </w:numPr>
      </w:pPr>
      <w:r>
        <w:t>Who can see your web traffic?</w:t>
      </w:r>
    </w:p>
    <w:p w:rsidR="003469A4" w:rsidRDefault="003469A4" w:rsidP="003469A4">
      <w:pPr>
        <w:pStyle w:val="ListParagraph"/>
        <w:numPr>
          <w:ilvl w:val="1"/>
          <w:numId w:val="15"/>
        </w:numPr>
      </w:pPr>
      <w:r>
        <w:t>What web traffic can they see?</w:t>
      </w:r>
    </w:p>
    <w:p w:rsidR="003469A4" w:rsidRDefault="003469A4" w:rsidP="003469A4">
      <w:pPr>
        <w:pStyle w:val="ListParagraph"/>
        <w:numPr>
          <w:ilvl w:val="1"/>
          <w:numId w:val="15"/>
        </w:numPr>
      </w:pPr>
      <w:r>
        <w:t>How is this dangerous?</w:t>
      </w:r>
    </w:p>
    <w:p w:rsidR="003469A4" w:rsidRDefault="003469A4" w:rsidP="003469A4">
      <w:pPr>
        <w:pStyle w:val="ListParagraph"/>
        <w:numPr>
          <w:ilvl w:val="0"/>
          <w:numId w:val="15"/>
        </w:numPr>
      </w:pPr>
      <w:r>
        <w:t>Define encryption and explain what it is useful</w:t>
      </w:r>
    </w:p>
    <w:p w:rsidR="003469A4" w:rsidRPr="00AD5F21" w:rsidRDefault="003469A4" w:rsidP="003469A4">
      <w:pPr>
        <w:pStyle w:val="ListParagraph"/>
        <w:numPr>
          <w:ilvl w:val="0"/>
          <w:numId w:val="15"/>
        </w:numPr>
      </w:pPr>
      <w:r>
        <w:t>Define and explain the “best practices” for handling a compromised computer</w:t>
      </w:r>
    </w:p>
    <w:p w:rsidR="009C15C2" w:rsidRDefault="009C15C2" w:rsidP="009C15C2">
      <w:pPr>
        <w:pStyle w:val="Heading1"/>
      </w:pPr>
      <w:bookmarkStart w:id="87" w:name="_Toc10631906"/>
      <w:bookmarkStart w:id="88" w:name="_Toc10633118"/>
      <w:bookmarkStart w:id="89" w:name="_Toc10634389"/>
      <w:r>
        <w:t>Windows Operating Systems</w:t>
      </w:r>
      <w:bookmarkEnd w:id="87"/>
      <w:bookmarkEnd w:id="88"/>
      <w:bookmarkEnd w:id="89"/>
    </w:p>
    <w:p w:rsidR="009C15C2" w:rsidRDefault="00C66FF4" w:rsidP="00C66FF4">
      <w:pPr>
        <w:pStyle w:val="Heading2"/>
      </w:pPr>
      <w:bookmarkStart w:id="90" w:name="_Toc10633119"/>
      <w:bookmarkStart w:id="91" w:name="_Toc10634390"/>
      <w:r>
        <w:t>Organization</w:t>
      </w:r>
      <w:bookmarkEnd w:id="90"/>
      <w:bookmarkEnd w:id="91"/>
    </w:p>
    <w:p w:rsidR="00C66FF4" w:rsidRDefault="00C66FF4" w:rsidP="00C66FF4">
      <w:pPr>
        <w:pStyle w:val="ListParagraph"/>
        <w:numPr>
          <w:ilvl w:val="0"/>
          <w:numId w:val="22"/>
        </w:numPr>
      </w:pPr>
      <w:r>
        <w:t>Define and differentiate a directory from a file and folder</w:t>
      </w:r>
    </w:p>
    <w:p w:rsidR="00C66FF4" w:rsidRDefault="00C66FF4" w:rsidP="00C66FF4">
      <w:pPr>
        <w:pStyle w:val="ListParagraph"/>
        <w:numPr>
          <w:ilvl w:val="0"/>
          <w:numId w:val="22"/>
        </w:numPr>
      </w:pPr>
      <w:r>
        <w:t>Explain how to open a directory/folder</w:t>
      </w:r>
    </w:p>
    <w:p w:rsidR="00C66FF4" w:rsidRDefault="00C66FF4" w:rsidP="00C66FF4">
      <w:pPr>
        <w:pStyle w:val="ListParagraph"/>
        <w:numPr>
          <w:ilvl w:val="0"/>
          <w:numId w:val="22"/>
        </w:numPr>
      </w:pPr>
      <w:r>
        <w:t>Describe the implications when deleting a file from a hard-drive</w:t>
      </w:r>
    </w:p>
    <w:p w:rsidR="00C66FF4" w:rsidRDefault="00C66FF4" w:rsidP="00C66FF4">
      <w:pPr>
        <w:pStyle w:val="ListParagraph"/>
        <w:numPr>
          <w:ilvl w:val="0"/>
          <w:numId w:val="22"/>
        </w:numPr>
      </w:pPr>
      <w:r>
        <w:t>Describe the implications when deleting a file from the recycling-bin</w:t>
      </w:r>
    </w:p>
    <w:p w:rsidR="00C66FF4" w:rsidRDefault="00C66FF4" w:rsidP="00C66FF4">
      <w:pPr>
        <w:pStyle w:val="ListParagraph"/>
        <w:numPr>
          <w:ilvl w:val="0"/>
          <w:numId w:val="22"/>
        </w:numPr>
      </w:pPr>
      <w:r>
        <w:t>Define and define compressing “zipping” a file</w:t>
      </w:r>
    </w:p>
    <w:p w:rsidR="00C66FF4" w:rsidRDefault="00C66FF4" w:rsidP="00C66FF4">
      <w:pPr>
        <w:pStyle w:val="ListParagraph"/>
        <w:numPr>
          <w:ilvl w:val="1"/>
          <w:numId w:val="22"/>
        </w:numPr>
      </w:pPr>
      <w:r>
        <w:t>Explain why is it used</w:t>
      </w:r>
    </w:p>
    <w:p w:rsidR="00C66FF4" w:rsidRDefault="00510052" w:rsidP="00C66FF4">
      <w:pPr>
        <w:pStyle w:val="ListParagraph"/>
        <w:numPr>
          <w:ilvl w:val="0"/>
          <w:numId w:val="22"/>
        </w:numPr>
      </w:pPr>
      <w:r>
        <w:t>Define and describe the purpose of an operating system (OS)</w:t>
      </w:r>
    </w:p>
    <w:p w:rsidR="007825D3" w:rsidRDefault="007825D3" w:rsidP="00C66FF4">
      <w:pPr>
        <w:pStyle w:val="ListParagraph"/>
        <w:numPr>
          <w:ilvl w:val="0"/>
          <w:numId w:val="22"/>
        </w:numPr>
      </w:pPr>
      <w:r>
        <w:t>Explain how access additional options when working with files or folders</w:t>
      </w:r>
    </w:p>
    <w:p w:rsidR="00C36D62" w:rsidRDefault="00C36D62" w:rsidP="00C66FF4">
      <w:pPr>
        <w:pStyle w:val="ListParagraph"/>
        <w:numPr>
          <w:ilvl w:val="0"/>
          <w:numId w:val="22"/>
        </w:numPr>
      </w:pPr>
      <w:r>
        <w:t>Define and describe a file-path</w:t>
      </w:r>
    </w:p>
    <w:p w:rsidR="00C36D62" w:rsidRDefault="00C36D62" w:rsidP="00C66FF4">
      <w:pPr>
        <w:pStyle w:val="ListParagraph"/>
        <w:numPr>
          <w:ilvl w:val="0"/>
          <w:numId w:val="22"/>
        </w:numPr>
      </w:pPr>
      <w:r>
        <w:t>Define and describe a device-driver</w:t>
      </w:r>
    </w:p>
    <w:p w:rsidR="00C36D62" w:rsidRDefault="00C36D62" w:rsidP="00C36D62">
      <w:pPr>
        <w:pStyle w:val="ListParagraph"/>
        <w:numPr>
          <w:ilvl w:val="1"/>
          <w:numId w:val="22"/>
        </w:numPr>
      </w:pPr>
      <w:r>
        <w:t>What is its purpose?</w:t>
      </w:r>
    </w:p>
    <w:p w:rsidR="00C36D62" w:rsidRDefault="00C36D62" w:rsidP="00C36D62">
      <w:pPr>
        <w:pStyle w:val="ListParagraph"/>
        <w:numPr>
          <w:ilvl w:val="0"/>
          <w:numId w:val="22"/>
        </w:numPr>
      </w:pPr>
      <w:r>
        <w:t>Explain the lettering system that Windows uses to define drives</w:t>
      </w:r>
    </w:p>
    <w:p w:rsidR="00CE74DB" w:rsidRDefault="00CE74DB" w:rsidP="00C36D62">
      <w:pPr>
        <w:pStyle w:val="ListParagraph"/>
        <w:numPr>
          <w:ilvl w:val="0"/>
          <w:numId w:val="22"/>
        </w:numPr>
      </w:pPr>
      <w:r>
        <w:t xml:space="preserve">Define the structure of </w:t>
      </w:r>
      <w:proofErr w:type="gramStart"/>
      <w:r>
        <w:t>a  windows</w:t>
      </w:r>
      <w:proofErr w:type="gramEnd"/>
      <w:r>
        <w:t xml:space="preserve"> file system (directory, folder, file)</w:t>
      </w:r>
    </w:p>
    <w:p w:rsidR="00C66FF4" w:rsidRDefault="00C66FF4" w:rsidP="00C66FF4">
      <w:pPr>
        <w:pStyle w:val="Heading2"/>
      </w:pPr>
      <w:bookmarkStart w:id="92" w:name="_Toc10633120"/>
      <w:bookmarkStart w:id="93" w:name="_Toc10634391"/>
      <w:r>
        <w:t>Tools</w:t>
      </w:r>
      <w:bookmarkEnd w:id="92"/>
      <w:bookmarkEnd w:id="93"/>
    </w:p>
    <w:p w:rsidR="00C66FF4" w:rsidRDefault="00C66FF4" w:rsidP="00C66FF4">
      <w:pPr>
        <w:pStyle w:val="ListParagraph"/>
        <w:numPr>
          <w:ilvl w:val="0"/>
          <w:numId w:val="23"/>
        </w:numPr>
      </w:pPr>
      <w:r>
        <w:t>Define the purpose of the Taskbar</w:t>
      </w:r>
    </w:p>
    <w:p w:rsidR="00C66FF4" w:rsidRDefault="00C66FF4" w:rsidP="00C66FF4">
      <w:pPr>
        <w:pStyle w:val="ListParagraph"/>
        <w:numPr>
          <w:ilvl w:val="0"/>
          <w:numId w:val="23"/>
        </w:numPr>
      </w:pPr>
      <w:r>
        <w:t>Define the purpose of the Snipping Tool</w:t>
      </w:r>
    </w:p>
    <w:p w:rsidR="00C66FF4" w:rsidRDefault="00C66FF4" w:rsidP="00C66FF4">
      <w:pPr>
        <w:pStyle w:val="ListParagraph"/>
        <w:numPr>
          <w:ilvl w:val="0"/>
          <w:numId w:val="23"/>
        </w:numPr>
      </w:pPr>
      <w:r>
        <w:t xml:space="preserve">Define and describe the graphics user interface (GUI) </w:t>
      </w:r>
    </w:p>
    <w:p w:rsidR="00C66FF4" w:rsidRDefault="00C66FF4" w:rsidP="00C66FF4">
      <w:pPr>
        <w:pStyle w:val="ListParagraph"/>
        <w:numPr>
          <w:ilvl w:val="0"/>
          <w:numId w:val="23"/>
        </w:numPr>
      </w:pPr>
      <w:r>
        <w:t>Define the purpose of the File Explorer</w:t>
      </w:r>
    </w:p>
    <w:p w:rsidR="00C66FF4" w:rsidRDefault="00C66FF4" w:rsidP="00C66FF4">
      <w:pPr>
        <w:pStyle w:val="ListParagraph"/>
        <w:numPr>
          <w:ilvl w:val="0"/>
          <w:numId w:val="23"/>
        </w:numPr>
      </w:pPr>
      <w:r>
        <w:t>Define the purpose of a short-cut icon (tile)</w:t>
      </w:r>
    </w:p>
    <w:p w:rsidR="00DA343F" w:rsidRDefault="00DA343F" w:rsidP="00C66FF4">
      <w:pPr>
        <w:pStyle w:val="ListParagraph"/>
        <w:numPr>
          <w:ilvl w:val="0"/>
          <w:numId w:val="23"/>
        </w:numPr>
      </w:pPr>
      <w:r>
        <w:t>Define the purpose of the Address Bar</w:t>
      </w:r>
    </w:p>
    <w:p w:rsidR="00CE74DB" w:rsidRDefault="00CE74DB" w:rsidP="00C66FF4">
      <w:pPr>
        <w:pStyle w:val="ListParagraph"/>
        <w:numPr>
          <w:ilvl w:val="0"/>
          <w:numId w:val="23"/>
        </w:numPr>
      </w:pPr>
      <w:r>
        <w:t>Define the purpose of the Search Bar</w:t>
      </w:r>
    </w:p>
    <w:p w:rsidR="00C66FF4" w:rsidRDefault="00DA343F" w:rsidP="00161B1B">
      <w:pPr>
        <w:pStyle w:val="Heading2"/>
      </w:pPr>
      <w:bookmarkStart w:id="94" w:name="_Toc10633121"/>
      <w:bookmarkStart w:id="95" w:name="_Toc10634392"/>
      <w:r>
        <w:t>M</w:t>
      </w:r>
      <w:r w:rsidR="00161B1B">
        <w:t>aintenance</w:t>
      </w:r>
      <w:bookmarkEnd w:id="94"/>
      <w:bookmarkEnd w:id="95"/>
    </w:p>
    <w:p w:rsidR="00CE74DB" w:rsidRPr="00161B1B" w:rsidRDefault="007825D3" w:rsidP="00CE74DB">
      <w:pPr>
        <w:pStyle w:val="ListParagraph"/>
        <w:numPr>
          <w:ilvl w:val="0"/>
          <w:numId w:val="24"/>
        </w:numPr>
      </w:pPr>
      <w:r>
        <w:t>Explain why it is important to regularly update software</w:t>
      </w:r>
    </w:p>
    <w:p w:rsidR="009C15C2" w:rsidRDefault="009C15C2" w:rsidP="009C15C2">
      <w:pPr>
        <w:pStyle w:val="Heading1"/>
      </w:pPr>
      <w:bookmarkStart w:id="96" w:name="_Toc10631907"/>
      <w:bookmarkStart w:id="97" w:name="_Toc10633122"/>
      <w:bookmarkStart w:id="98" w:name="_Toc10634393"/>
      <w:r>
        <w:lastRenderedPageBreak/>
        <w:t>Online Resources</w:t>
      </w:r>
      <w:bookmarkEnd w:id="96"/>
      <w:bookmarkEnd w:id="97"/>
      <w:bookmarkEnd w:id="98"/>
    </w:p>
    <w:p w:rsidR="00FA4C04" w:rsidRDefault="00FA4C04" w:rsidP="00FA4C04">
      <w:pPr>
        <w:pStyle w:val="Heading2"/>
      </w:pPr>
      <w:bookmarkStart w:id="99" w:name="_Toc10634394"/>
      <w:r>
        <w:t>Copyrigh</w:t>
      </w:r>
      <w:r w:rsidR="0038704A">
        <w:t>t and Intellectual Property</w:t>
      </w:r>
      <w:bookmarkEnd w:id="99"/>
    </w:p>
    <w:p w:rsidR="00FA4C04" w:rsidRDefault="00803BC7" w:rsidP="00803BC7">
      <w:pPr>
        <w:pStyle w:val="ListParagraph"/>
        <w:numPr>
          <w:ilvl w:val="0"/>
          <w:numId w:val="24"/>
        </w:numPr>
      </w:pPr>
      <w:r>
        <w:t>Define intellectual property</w:t>
      </w:r>
    </w:p>
    <w:p w:rsidR="0038704A" w:rsidRDefault="0038704A" w:rsidP="00803BC7">
      <w:pPr>
        <w:pStyle w:val="ListParagraph"/>
        <w:numPr>
          <w:ilvl w:val="0"/>
          <w:numId w:val="24"/>
        </w:numPr>
      </w:pPr>
      <w:r>
        <w:t>Explain the implications for violating copyright</w:t>
      </w:r>
    </w:p>
    <w:p w:rsidR="0038704A" w:rsidRDefault="0038704A" w:rsidP="0038704A">
      <w:pPr>
        <w:pStyle w:val="ListParagraph"/>
        <w:numPr>
          <w:ilvl w:val="0"/>
          <w:numId w:val="24"/>
        </w:numPr>
      </w:pPr>
      <w:r>
        <w:t>Explain the implications for claiming, distributing, or selling intellectual property that is not your own</w:t>
      </w:r>
    </w:p>
    <w:p w:rsidR="0038704A" w:rsidRDefault="0038704A" w:rsidP="0038704A">
      <w:pPr>
        <w:pStyle w:val="Heading2"/>
      </w:pPr>
      <w:bookmarkStart w:id="100" w:name="_Toc10634395"/>
      <w:r>
        <w:t>Web Organization</w:t>
      </w:r>
      <w:bookmarkEnd w:id="100"/>
    </w:p>
    <w:p w:rsidR="0038704A" w:rsidRDefault="0038704A" w:rsidP="0038704A">
      <w:pPr>
        <w:pStyle w:val="ListParagraph"/>
        <w:numPr>
          <w:ilvl w:val="0"/>
          <w:numId w:val="24"/>
        </w:numPr>
      </w:pPr>
      <w:r>
        <w:t>Define and describe an internet domain</w:t>
      </w:r>
    </w:p>
    <w:p w:rsidR="0038704A" w:rsidRDefault="0038704A" w:rsidP="0038704A">
      <w:pPr>
        <w:pStyle w:val="ListParagraph"/>
        <w:numPr>
          <w:ilvl w:val="0"/>
          <w:numId w:val="24"/>
        </w:numPr>
      </w:pPr>
      <w:r>
        <w:t>Define and describe a website</w:t>
      </w:r>
    </w:p>
    <w:p w:rsidR="0038704A" w:rsidRDefault="0038704A" w:rsidP="0038704A">
      <w:pPr>
        <w:pStyle w:val="ListParagraph"/>
        <w:numPr>
          <w:ilvl w:val="0"/>
          <w:numId w:val="24"/>
        </w:numPr>
      </w:pPr>
      <w:r>
        <w:t>Define and describe a URL</w:t>
      </w:r>
    </w:p>
    <w:p w:rsidR="0038704A" w:rsidRDefault="0038704A" w:rsidP="0038704A">
      <w:pPr>
        <w:pStyle w:val="ListParagraph"/>
        <w:numPr>
          <w:ilvl w:val="0"/>
          <w:numId w:val="24"/>
        </w:numPr>
      </w:pPr>
      <w:r>
        <w:t>Define and describe a search engine</w:t>
      </w:r>
    </w:p>
    <w:p w:rsidR="0038704A" w:rsidRDefault="0038704A" w:rsidP="0038704A">
      <w:pPr>
        <w:pStyle w:val="ListParagraph"/>
        <w:numPr>
          <w:ilvl w:val="0"/>
          <w:numId w:val="24"/>
        </w:numPr>
      </w:pPr>
      <w:r>
        <w:t>Define and describe an internet protocol</w:t>
      </w:r>
    </w:p>
    <w:p w:rsidR="0038704A" w:rsidRPr="0038704A" w:rsidRDefault="0038704A" w:rsidP="0038704A">
      <w:pPr>
        <w:pStyle w:val="ListParagraph"/>
        <w:numPr>
          <w:ilvl w:val="0"/>
          <w:numId w:val="24"/>
        </w:numPr>
      </w:pPr>
      <w:r>
        <w:t>Define and describe the purpose of an IP address</w:t>
      </w:r>
    </w:p>
    <w:p w:rsidR="00803BC7" w:rsidRDefault="00803BC7" w:rsidP="00803BC7">
      <w:pPr>
        <w:pStyle w:val="Heading2"/>
      </w:pPr>
      <w:bookmarkStart w:id="101" w:name="_Toc10634396"/>
      <w:r>
        <w:t>Searching the Web</w:t>
      </w:r>
      <w:bookmarkEnd w:id="101"/>
    </w:p>
    <w:p w:rsidR="00803BC7" w:rsidRDefault="00803BC7" w:rsidP="00803BC7">
      <w:pPr>
        <w:pStyle w:val="ListParagraph"/>
        <w:numPr>
          <w:ilvl w:val="0"/>
          <w:numId w:val="24"/>
        </w:numPr>
      </w:pPr>
      <w:r>
        <w:t>Define and describe Google’s Search Operators (-, AND, OR)</w:t>
      </w:r>
    </w:p>
    <w:p w:rsidR="00803BC7" w:rsidRDefault="00803BC7" w:rsidP="0038704A">
      <w:pPr>
        <w:pStyle w:val="ListParagraph"/>
        <w:numPr>
          <w:ilvl w:val="0"/>
          <w:numId w:val="24"/>
        </w:numPr>
      </w:pPr>
      <w:r>
        <w:t>Differentiate between a specific search statement and a non-specific search statement</w:t>
      </w:r>
    </w:p>
    <w:p w:rsidR="00DA64F8" w:rsidRDefault="00DA64F8" w:rsidP="00DA64F8">
      <w:pPr>
        <w:pStyle w:val="Heading2"/>
      </w:pPr>
      <w:bookmarkStart w:id="102" w:name="_Toc10634397"/>
      <w:r>
        <w:t>Information Credibility</w:t>
      </w:r>
      <w:bookmarkEnd w:id="102"/>
    </w:p>
    <w:p w:rsidR="00DA64F8" w:rsidRDefault="00DA64F8" w:rsidP="00DA64F8">
      <w:pPr>
        <w:pStyle w:val="ListParagraph"/>
        <w:numPr>
          <w:ilvl w:val="0"/>
          <w:numId w:val="27"/>
        </w:numPr>
      </w:pPr>
      <w:r>
        <w:t>Differentiate between credible and non-credible information sources</w:t>
      </w:r>
    </w:p>
    <w:p w:rsidR="00DA64F8" w:rsidRDefault="00DA64F8" w:rsidP="00DA64F8">
      <w:pPr>
        <w:pStyle w:val="ListParagraph"/>
        <w:numPr>
          <w:ilvl w:val="0"/>
          <w:numId w:val="27"/>
        </w:numPr>
      </w:pPr>
      <w:r>
        <w:t>Define factors that make a source of information credible</w:t>
      </w:r>
    </w:p>
    <w:p w:rsidR="00DA64F8" w:rsidRPr="00DA64F8" w:rsidRDefault="00DA64F8" w:rsidP="00DA64F8">
      <w:pPr>
        <w:pStyle w:val="ListParagraph"/>
        <w:numPr>
          <w:ilvl w:val="0"/>
          <w:numId w:val="27"/>
        </w:numPr>
      </w:pPr>
      <w:r>
        <w:t>Describe how an information provider may introduce bias into their statements</w:t>
      </w:r>
    </w:p>
    <w:p w:rsidR="00B33C50" w:rsidRPr="00803BC7" w:rsidRDefault="00B33C50" w:rsidP="00B33C50"/>
    <w:sectPr w:rsidR="00B33C50" w:rsidRPr="00803BC7" w:rsidSect="00560E52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6F47" w:rsidRDefault="00D46F47" w:rsidP="00560E52">
      <w:pPr>
        <w:spacing w:before="0" w:after="0" w:line="240" w:lineRule="auto"/>
      </w:pPr>
      <w:r>
        <w:separator/>
      </w:r>
    </w:p>
  </w:endnote>
  <w:endnote w:type="continuationSeparator" w:id="0">
    <w:p w:rsidR="00D46F47" w:rsidRDefault="00D46F47" w:rsidP="00560E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989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4540C" w:rsidRDefault="00B4540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1747">
          <w:rPr>
            <w:noProof/>
          </w:rPr>
          <w:t>6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B4540C" w:rsidRDefault="00B454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6F47" w:rsidRDefault="00D46F47" w:rsidP="00560E52">
      <w:pPr>
        <w:spacing w:before="0" w:after="0" w:line="240" w:lineRule="auto"/>
      </w:pPr>
      <w:r>
        <w:separator/>
      </w:r>
    </w:p>
  </w:footnote>
  <w:footnote w:type="continuationSeparator" w:id="0">
    <w:p w:rsidR="00D46F47" w:rsidRDefault="00D46F47" w:rsidP="00560E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40C" w:rsidRDefault="00D46F4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58486172" o:spid="_x0000_s2050" type="#_x0000_t75" style="position:absolute;margin-left:0;margin-top:0;width:467.7pt;height:95.9pt;z-index:-251657216;mso-position-horizontal:center;mso-position-horizontal-relative:margin;mso-position-vertical:center;mso-position-vertical-relative:margin" o:allowincell="f">
          <v:imagedata r:id="rId1" o:title="ETSU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40C" w:rsidRDefault="00D46F4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58486173" o:spid="_x0000_s2051" type="#_x0000_t75" style="position:absolute;margin-left:0;margin-top:0;width:467.7pt;height:95.9pt;z-index:-251656192;mso-position-horizontal:center;mso-position-horizontal-relative:margin;mso-position-vertical:center;mso-position-vertical-relative:margin" o:allowincell="f">
          <v:imagedata r:id="rId1" o:title="ETSU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40C" w:rsidRDefault="00D46F4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58486171" o:spid="_x0000_s2049" type="#_x0000_t75" style="position:absolute;margin-left:0;margin-top:0;width:467.7pt;height:95.9pt;z-index:-251658240;mso-position-horizontal:center;mso-position-horizontal-relative:margin;mso-position-vertical:center;mso-position-vertical-relative:margin" o:allowincell="f">
          <v:imagedata r:id="rId1" o:title="ETSU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87213"/>
    <w:multiLevelType w:val="hybridMultilevel"/>
    <w:tmpl w:val="3B0A3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65472"/>
    <w:multiLevelType w:val="hybridMultilevel"/>
    <w:tmpl w:val="A6F6A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A3128"/>
    <w:multiLevelType w:val="hybridMultilevel"/>
    <w:tmpl w:val="BAB2C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A17F1"/>
    <w:multiLevelType w:val="hybridMultilevel"/>
    <w:tmpl w:val="7D50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295217"/>
    <w:multiLevelType w:val="hybridMultilevel"/>
    <w:tmpl w:val="1A9A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B3587"/>
    <w:multiLevelType w:val="hybridMultilevel"/>
    <w:tmpl w:val="8FDC5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7A7D6B"/>
    <w:multiLevelType w:val="hybridMultilevel"/>
    <w:tmpl w:val="6BBA1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7E38E0"/>
    <w:multiLevelType w:val="hybridMultilevel"/>
    <w:tmpl w:val="4664E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C577E"/>
    <w:multiLevelType w:val="hybridMultilevel"/>
    <w:tmpl w:val="7F684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1EE5"/>
    <w:multiLevelType w:val="hybridMultilevel"/>
    <w:tmpl w:val="D772E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95444"/>
    <w:multiLevelType w:val="hybridMultilevel"/>
    <w:tmpl w:val="01428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EF70D9"/>
    <w:multiLevelType w:val="hybridMultilevel"/>
    <w:tmpl w:val="283A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434E79"/>
    <w:multiLevelType w:val="hybridMultilevel"/>
    <w:tmpl w:val="63506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631D97"/>
    <w:multiLevelType w:val="hybridMultilevel"/>
    <w:tmpl w:val="A04AA2C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55817740"/>
    <w:multiLevelType w:val="hybridMultilevel"/>
    <w:tmpl w:val="4AB8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241095"/>
    <w:multiLevelType w:val="hybridMultilevel"/>
    <w:tmpl w:val="CEDC4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A5119"/>
    <w:multiLevelType w:val="hybridMultilevel"/>
    <w:tmpl w:val="C7800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0463C"/>
    <w:multiLevelType w:val="hybridMultilevel"/>
    <w:tmpl w:val="3AA2A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16F74"/>
    <w:multiLevelType w:val="hybridMultilevel"/>
    <w:tmpl w:val="1EE6C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563639"/>
    <w:multiLevelType w:val="hybridMultilevel"/>
    <w:tmpl w:val="E90AA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CD0A1B"/>
    <w:multiLevelType w:val="hybridMultilevel"/>
    <w:tmpl w:val="CDBE6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A76766"/>
    <w:multiLevelType w:val="hybridMultilevel"/>
    <w:tmpl w:val="22543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65652"/>
    <w:multiLevelType w:val="hybridMultilevel"/>
    <w:tmpl w:val="BED68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D41250"/>
    <w:multiLevelType w:val="hybridMultilevel"/>
    <w:tmpl w:val="6E622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205633"/>
    <w:multiLevelType w:val="hybridMultilevel"/>
    <w:tmpl w:val="3A4CF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6E0D4A"/>
    <w:multiLevelType w:val="hybridMultilevel"/>
    <w:tmpl w:val="10E2E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3D1A79"/>
    <w:multiLevelType w:val="hybridMultilevel"/>
    <w:tmpl w:val="86C48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22"/>
  </w:num>
  <w:num w:numId="4">
    <w:abstractNumId w:val="14"/>
  </w:num>
  <w:num w:numId="5">
    <w:abstractNumId w:val="17"/>
  </w:num>
  <w:num w:numId="6">
    <w:abstractNumId w:val="0"/>
  </w:num>
  <w:num w:numId="7">
    <w:abstractNumId w:val="5"/>
  </w:num>
  <w:num w:numId="8">
    <w:abstractNumId w:val="1"/>
  </w:num>
  <w:num w:numId="9">
    <w:abstractNumId w:val="19"/>
  </w:num>
  <w:num w:numId="10">
    <w:abstractNumId w:val="3"/>
  </w:num>
  <w:num w:numId="11">
    <w:abstractNumId w:val="4"/>
  </w:num>
  <w:num w:numId="12">
    <w:abstractNumId w:val="10"/>
  </w:num>
  <w:num w:numId="13">
    <w:abstractNumId w:val="6"/>
  </w:num>
  <w:num w:numId="14">
    <w:abstractNumId w:val="25"/>
  </w:num>
  <w:num w:numId="15">
    <w:abstractNumId w:val="23"/>
  </w:num>
  <w:num w:numId="16">
    <w:abstractNumId w:val="20"/>
  </w:num>
  <w:num w:numId="17">
    <w:abstractNumId w:val="26"/>
  </w:num>
  <w:num w:numId="18">
    <w:abstractNumId w:val="16"/>
  </w:num>
  <w:num w:numId="19">
    <w:abstractNumId w:val="15"/>
  </w:num>
  <w:num w:numId="20">
    <w:abstractNumId w:val="8"/>
  </w:num>
  <w:num w:numId="21">
    <w:abstractNumId w:val="24"/>
  </w:num>
  <w:num w:numId="22">
    <w:abstractNumId w:val="9"/>
  </w:num>
  <w:num w:numId="23">
    <w:abstractNumId w:val="21"/>
  </w:num>
  <w:num w:numId="24">
    <w:abstractNumId w:val="2"/>
  </w:num>
  <w:num w:numId="25">
    <w:abstractNumId w:val="7"/>
  </w:num>
  <w:num w:numId="26">
    <w:abstractNumId w:val="11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rI0MTY3MbSwMDFR0lEKTi0uzszPAykwrAUANGVx5ywAAAA="/>
  </w:docVars>
  <w:rsids>
    <w:rsidRoot w:val="00560E52"/>
    <w:rsid w:val="00033E5A"/>
    <w:rsid w:val="0005524D"/>
    <w:rsid w:val="0005620E"/>
    <w:rsid w:val="00090BD3"/>
    <w:rsid w:val="00095B93"/>
    <w:rsid w:val="000B7357"/>
    <w:rsid w:val="000C176F"/>
    <w:rsid w:val="000E2167"/>
    <w:rsid w:val="001357DD"/>
    <w:rsid w:val="001407AE"/>
    <w:rsid w:val="00161B1B"/>
    <w:rsid w:val="001879D1"/>
    <w:rsid w:val="00195394"/>
    <w:rsid w:val="002201A2"/>
    <w:rsid w:val="0022376C"/>
    <w:rsid w:val="0024080E"/>
    <w:rsid w:val="00274515"/>
    <w:rsid w:val="002C1B22"/>
    <w:rsid w:val="003469A4"/>
    <w:rsid w:val="00382A4D"/>
    <w:rsid w:val="0038704A"/>
    <w:rsid w:val="00390600"/>
    <w:rsid w:val="003E32C7"/>
    <w:rsid w:val="004D068F"/>
    <w:rsid w:val="004D1747"/>
    <w:rsid w:val="004F369C"/>
    <w:rsid w:val="00510052"/>
    <w:rsid w:val="005520DF"/>
    <w:rsid w:val="00552A27"/>
    <w:rsid w:val="00560E52"/>
    <w:rsid w:val="00587B69"/>
    <w:rsid w:val="005951FE"/>
    <w:rsid w:val="005B1DFD"/>
    <w:rsid w:val="005D5046"/>
    <w:rsid w:val="006A651A"/>
    <w:rsid w:val="006D2675"/>
    <w:rsid w:val="006E4AC1"/>
    <w:rsid w:val="00715051"/>
    <w:rsid w:val="007371DF"/>
    <w:rsid w:val="00770293"/>
    <w:rsid w:val="007825D3"/>
    <w:rsid w:val="007A44A7"/>
    <w:rsid w:val="0080346E"/>
    <w:rsid w:val="00803BC7"/>
    <w:rsid w:val="0086208D"/>
    <w:rsid w:val="00887D8B"/>
    <w:rsid w:val="008D4502"/>
    <w:rsid w:val="00914055"/>
    <w:rsid w:val="00924FDF"/>
    <w:rsid w:val="0093238C"/>
    <w:rsid w:val="00933E68"/>
    <w:rsid w:val="009C15C2"/>
    <w:rsid w:val="00A00AC1"/>
    <w:rsid w:val="00A0488A"/>
    <w:rsid w:val="00A353DF"/>
    <w:rsid w:val="00A74C93"/>
    <w:rsid w:val="00A85AFE"/>
    <w:rsid w:val="00AC73DC"/>
    <w:rsid w:val="00AD5F21"/>
    <w:rsid w:val="00AE41D2"/>
    <w:rsid w:val="00AE4F9A"/>
    <w:rsid w:val="00B26B4A"/>
    <w:rsid w:val="00B33C50"/>
    <w:rsid w:val="00B4540C"/>
    <w:rsid w:val="00B54306"/>
    <w:rsid w:val="00B63605"/>
    <w:rsid w:val="00B70BD0"/>
    <w:rsid w:val="00BA005E"/>
    <w:rsid w:val="00C02857"/>
    <w:rsid w:val="00C36BBF"/>
    <w:rsid w:val="00C36D62"/>
    <w:rsid w:val="00C54A95"/>
    <w:rsid w:val="00C56AF3"/>
    <w:rsid w:val="00C66FF4"/>
    <w:rsid w:val="00C85768"/>
    <w:rsid w:val="00CA2F7E"/>
    <w:rsid w:val="00CE01FC"/>
    <w:rsid w:val="00CE0DA6"/>
    <w:rsid w:val="00CE396D"/>
    <w:rsid w:val="00CE74DB"/>
    <w:rsid w:val="00D0109E"/>
    <w:rsid w:val="00D161A3"/>
    <w:rsid w:val="00D46F47"/>
    <w:rsid w:val="00DA0955"/>
    <w:rsid w:val="00DA2FAB"/>
    <w:rsid w:val="00DA343F"/>
    <w:rsid w:val="00DA64F8"/>
    <w:rsid w:val="00E35EA2"/>
    <w:rsid w:val="00E61A4C"/>
    <w:rsid w:val="00EB0198"/>
    <w:rsid w:val="00ED5696"/>
    <w:rsid w:val="00FA4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7B8FD30"/>
  <w15:chartTrackingRefBased/>
  <w15:docId w15:val="{586243FC-FC0B-44B7-A71B-57C6750C6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0E52"/>
  </w:style>
  <w:style w:type="paragraph" w:styleId="Heading1">
    <w:name w:val="heading 1"/>
    <w:basedOn w:val="Normal"/>
    <w:next w:val="Normal"/>
    <w:link w:val="Heading1Char"/>
    <w:uiPriority w:val="9"/>
    <w:qFormat/>
    <w:rsid w:val="00560E52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E52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0E52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0E52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0E52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0E52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0E52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0E5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0E5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60E5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60E52"/>
  </w:style>
  <w:style w:type="paragraph" w:styleId="Header">
    <w:name w:val="header"/>
    <w:basedOn w:val="Normal"/>
    <w:link w:val="HeaderChar"/>
    <w:uiPriority w:val="99"/>
    <w:unhideWhenUsed/>
    <w:rsid w:val="00560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E52"/>
  </w:style>
  <w:style w:type="paragraph" w:styleId="Footer">
    <w:name w:val="footer"/>
    <w:basedOn w:val="Normal"/>
    <w:link w:val="FooterChar"/>
    <w:uiPriority w:val="99"/>
    <w:unhideWhenUsed/>
    <w:rsid w:val="00560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E52"/>
  </w:style>
  <w:style w:type="character" w:customStyle="1" w:styleId="Heading1Char">
    <w:name w:val="Heading 1 Char"/>
    <w:basedOn w:val="DefaultParagraphFont"/>
    <w:link w:val="Heading1"/>
    <w:uiPriority w:val="9"/>
    <w:rsid w:val="00560E52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60E52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0E52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0E52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0E52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E52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E52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E5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E5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60E52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60E52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0E52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E5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60E5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60E52"/>
    <w:rPr>
      <w:b/>
      <w:bCs/>
    </w:rPr>
  </w:style>
  <w:style w:type="character" w:styleId="Emphasis">
    <w:name w:val="Emphasis"/>
    <w:uiPriority w:val="20"/>
    <w:qFormat/>
    <w:rsid w:val="00560E52"/>
    <w:rPr>
      <w:caps/>
      <w:color w:val="1F4D78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560E5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60E5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0E52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0E52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560E52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560E52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560E52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560E52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560E5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560E52"/>
    <w:pPr>
      <w:outlineLvl w:val="9"/>
    </w:pPr>
  </w:style>
  <w:style w:type="paragraph" w:styleId="ListParagraph">
    <w:name w:val="List Paragraph"/>
    <w:basedOn w:val="Normal"/>
    <w:uiPriority w:val="34"/>
    <w:qFormat/>
    <w:rsid w:val="005520D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B1DF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1DFD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5B1D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5442D-C888-4AFB-B11B-B11AE75E8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9</Pages>
  <Words>1703</Words>
  <Characters>970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Tennessee State University          CSCI-1100 PROFICIENCY Exam Study Guide</vt:lpstr>
    </vt:vector>
  </TitlesOfParts>
  <Company>ETSU</Company>
  <LinksUpToDate>false</LinksUpToDate>
  <CharactersWithSpaces>1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Tennessee State University          CSCI-1100 PROFICIENCY Exam Study Guide</dc:title>
  <dc:subject/>
  <dc:creator>Schmidt, David</dc:creator>
  <cp:keywords/>
  <dc:description/>
  <cp:lastModifiedBy>Young, Christel D</cp:lastModifiedBy>
  <cp:revision>29</cp:revision>
  <dcterms:created xsi:type="dcterms:W3CDTF">2019-06-05T16:14:00Z</dcterms:created>
  <dcterms:modified xsi:type="dcterms:W3CDTF">2023-02-09T16:16:00Z</dcterms:modified>
</cp:coreProperties>
</file>